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15095">
      <w:pPr>
        <w:pStyle w:val="ChapterTitleNumberBPBHEB"/>
      </w:pPr>
      <w:commentRangeStart w:id="0"/>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080753">
      <w:pPr>
        <w:pStyle w:val="NormalBPBHEB"/>
        <w:numPr>
          <w:ilvl w:val="0"/>
          <w:numId w:val="4"/>
        </w:numPr>
        <w:rPr>
          <w:ins w:id="1" w:author="Prashasti Jakhmola" w:date="2024-04-06T13:27:00Z"/>
        </w:rPr>
        <w:pPrChange w:id="2" w:author="Prashasti Jakhmola" w:date="2024-04-06T14:17:00Z">
          <w:pPr>
            <w:pStyle w:val="NormalBPBHEB"/>
          </w:pPr>
        </w:pPrChange>
      </w:pPr>
      <w:r w:rsidRPr="00176659">
        <w:t>Amazon EC2:</w:t>
      </w:r>
      <w:r w:rsidRPr="00424A84">
        <w:t xml:space="preserve"> </w:t>
      </w:r>
      <w:ins w:id="3" w:author="Prashasti Jakhmola" w:date="2024-04-06T13:26:00Z">
        <w:r w:rsidR="00176659" w:rsidRPr="00DC204F">
          <w:t xml:space="preserve">The </w:t>
        </w:r>
        <w:r w:rsidR="00176659">
          <w:t>f</w:t>
        </w:r>
        <w:r w:rsidR="00176659" w:rsidRPr="00DC204F">
          <w:t>oundation of elastic computing</w:t>
        </w:r>
      </w:ins>
    </w:p>
    <w:p w14:paraId="18FA1FDA" w14:textId="77777777" w:rsidR="0094184B" w:rsidRDefault="0094184B" w:rsidP="00080753">
      <w:pPr>
        <w:pStyle w:val="NormalBPBHEB"/>
        <w:numPr>
          <w:ilvl w:val="0"/>
          <w:numId w:val="4"/>
        </w:numPr>
        <w:rPr>
          <w:ins w:id="4" w:author="Prashasti Jakhmola" w:date="2024-04-06T13:27:00Z"/>
        </w:rPr>
        <w:pPrChange w:id="5" w:author="Prashasti Jakhmola" w:date="2024-04-06T14:17:00Z">
          <w:pPr>
            <w:pStyle w:val="Heading1BPBHEB"/>
          </w:pPr>
        </w:pPrChange>
      </w:pPr>
      <w:ins w:id="6" w:author="Prashasti Jakhmola" w:date="2024-04-06T13:27:00Z">
        <w:r w:rsidRPr="00B50A80">
          <w:t>Auto Scaling: Dynamic resource management</w:t>
        </w:r>
      </w:ins>
    </w:p>
    <w:p w14:paraId="7716CC1D" w14:textId="77777777" w:rsidR="009705C4" w:rsidRDefault="009705C4" w:rsidP="00080753">
      <w:pPr>
        <w:pStyle w:val="NormalBPBHEB"/>
        <w:numPr>
          <w:ilvl w:val="0"/>
          <w:numId w:val="4"/>
        </w:numPr>
        <w:rPr>
          <w:ins w:id="7" w:author="Prashasti Jakhmola" w:date="2024-04-06T13:27:00Z"/>
        </w:rPr>
        <w:pPrChange w:id="8" w:author="Prashasti Jakhmola" w:date="2024-04-06T14:17:00Z">
          <w:pPr>
            <w:pStyle w:val="Heading1BPBHEB"/>
          </w:pPr>
        </w:pPrChange>
      </w:pPr>
      <w:ins w:id="9" w:author="Prashasti Jakhmola" w:date="2024-04-06T13:27:00Z">
        <w:r w:rsidRPr="00E36C7C">
          <w:t>EC2 Spot Instances: Cost-efficient computing</w:t>
        </w:r>
      </w:ins>
    </w:p>
    <w:p w14:paraId="023145E6" w14:textId="77777777" w:rsidR="00E22606" w:rsidRDefault="00E22606" w:rsidP="00080753">
      <w:pPr>
        <w:pStyle w:val="NormalBPBHEB"/>
        <w:numPr>
          <w:ilvl w:val="0"/>
          <w:numId w:val="4"/>
        </w:numPr>
        <w:rPr>
          <w:ins w:id="10" w:author="Prashasti Jakhmola" w:date="2024-04-06T14:11:00Z"/>
        </w:rPr>
        <w:pPrChange w:id="11" w:author="Prashasti Jakhmola" w:date="2024-04-06T14:17:00Z">
          <w:pPr>
            <w:pStyle w:val="NormalBPBHEB"/>
          </w:pPr>
        </w:pPrChange>
      </w:pPr>
      <w:ins w:id="12" w:author="Prashasti Jakhmola" w:date="2024-04-06T14:10:00Z">
        <w:r w:rsidRPr="007431BF">
          <w:t>Amazon ECS: Orchestrating containers with precision</w:t>
        </w:r>
      </w:ins>
    </w:p>
    <w:p w14:paraId="2F932A79" w14:textId="77777777" w:rsidR="00E22606" w:rsidRDefault="00E22606" w:rsidP="00080753">
      <w:pPr>
        <w:pStyle w:val="NormalBPBHEB"/>
        <w:numPr>
          <w:ilvl w:val="0"/>
          <w:numId w:val="4"/>
        </w:numPr>
        <w:rPr>
          <w:ins w:id="13" w:author="Prashasti Jakhmola" w:date="2024-04-06T14:11:00Z"/>
        </w:rPr>
        <w:pPrChange w:id="14" w:author="Prashasti Jakhmola" w:date="2024-04-06T14:17:00Z">
          <w:pPr>
            <w:pStyle w:val="Heading1BPBHEB"/>
            <w:jc w:val="both"/>
          </w:pPr>
        </w:pPrChange>
      </w:pPr>
      <w:ins w:id="15" w:author="Prashasti Jakhmola" w:date="2024-04-06T14:11:00Z">
        <w:r w:rsidRPr="00E36C7C">
          <w:t>Amazon EKS: Mastering container</w:t>
        </w:r>
        <w:r>
          <w:t xml:space="preserve"> </w:t>
        </w:r>
        <w:r w:rsidRPr="00E36C7C">
          <w:t>orchestration</w:t>
        </w:r>
      </w:ins>
    </w:p>
    <w:p w14:paraId="0E445383" w14:textId="77777777" w:rsidR="00E22606" w:rsidRDefault="00E22606" w:rsidP="00080753">
      <w:pPr>
        <w:pStyle w:val="NormalBPBHEB"/>
        <w:numPr>
          <w:ilvl w:val="0"/>
          <w:numId w:val="4"/>
        </w:numPr>
        <w:rPr>
          <w:ins w:id="16" w:author="Prashasti Jakhmola" w:date="2024-04-06T14:11:00Z"/>
        </w:rPr>
        <w:pPrChange w:id="17" w:author="Prashasti Jakhmola" w:date="2024-04-06T14:17:00Z">
          <w:pPr>
            <w:pStyle w:val="Heading1BPBHEB"/>
          </w:pPr>
        </w:pPrChange>
      </w:pPr>
      <w:ins w:id="18" w:author="Prashasti Jakhmola" w:date="2024-04-06T14:11:00Z">
        <w:r w:rsidRPr="00E36C7C">
          <w:t xml:space="preserve">Amazon </w:t>
        </w:r>
        <w:proofErr w:type="spellStart"/>
        <w:r w:rsidRPr="00E36C7C">
          <w:t>Lightsail</w:t>
        </w:r>
        <w:proofErr w:type="spellEnd"/>
        <w:r w:rsidRPr="00E36C7C">
          <w:t>: Simplified cloud computing for everyone</w:t>
        </w:r>
      </w:ins>
    </w:p>
    <w:p w14:paraId="4F14A20D" w14:textId="77777777" w:rsidR="00E22606" w:rsidRDefault="00E22606" w:rsidP="00080753">
      <w:pPr>
        <w:pStyle w:val="NormalBPBHEB"/>
        <w:numPr>
          <w:ilvl w:val="0"/>
          <w:numId w:val="4"/>
        </w:numPr>
        <w:rPr>
          <w:ins w:id="19" w:author="Prashasti Jakhmola" w:date="2024-04-06T14:11:00Z"/>
        </w:rPr>
        <w:pPrChange w:id="20" w:author="Prashasti Jakhmola" w:date="2024-04-06T14:17:00Z">
          <w:pPr>
            <w:pStyle w:val="Heading1BPBHEB"/>
          </w:pPr>
        </w:pPrChange>
      </w:pPr>
      <w:ins w:id="21" w:author="Prashasti Jakhmola" w:date="2024-04-06T14:11:00Z">
        <w:r w:rsidRPr="00E36C7C">
          <w:t xml:space="preserve">App Runner: Streamlined application </w:t>
        </w:r>
        <w:proofErr w:type="gramStart"/>
        <w:r w:rsidRPr="00E36C7C">
          <w:t>deployment</w:t>
        </w:r>
        <w:proofErr w:type="gramEnd"/>
      </w:ins>
    </w:p>
    <w:p w14:paraId="730B4AC5" w14:textId="77777777" w:rsidR="00E22606" w:rsidRDefault="00E22606" w:rsidP="00080753">
      <w:pPr>
        <w:pStyle w:val="NormalBPBHEB"/>
        <w:numPr>
          <w:ilvl w:val="0"/>
          <w:numId w:val="4"/>
        </w:numPr>
        <w:rPr>
          <w:ins w:id="22" w:author="Prashasti Jakhmola" w:date="2024-04-06T14:11:00Z"/>
        </w:rPr>
        <w:pPrChange w:id="23" w:author="Prashasti Jakhmola" w:date="2024-04-06T14:17:00Z">
          <w:pPr>
            <w:pStyle w:val="Heading1BPBHEB"/>
          </w:pPr>
        </w:pPrChange>
      </w:pPr>
      <w:ins w:id="24" w:author="Prashasti Jakhmola" w:date="2024-04-06T14:11:00Z">
        <w:r w:rsidRPr="00B57C4F">
          <w:t>Auto Scaling: Dynamic resource management</w:t>
        </w:r>
      </w:ins>
    </w:p>
    <w:p w14:paraId="2DCCA5AE" w14:textId="77777777" w:rsidR="00E22606" w:rsidRDefault="00E22606" w:rsidP="00080753">
      <w:pPr>
        <w:pStyle w:val="NormalBPBHEB"/>
        <w:numPr>
          <w:ilvl w:val="0"/>
          <w:numId w:val="4"/>
        </w:numPr>
        <w:rPr>
          <w:ins w:id="25" w:author="Prashasti Jakhmola" w:date="2024-04-06T14:12:00Z"/>
        </w:rPr>
        <w:pPrChange w:id="26" w:author="Prashasti Jakhmola" w:date="2024-04-06T14:17:00Z">
          <w:pPr>
            <w:pStyle w:val="Heading1BPBHEB"/>
          </w:pPr>
        </w:pPrChange>
      </w:pPr>
      <w:ins w:id="27" w:author="Prashasti Jakhmola" w:date="2024-04-06T14:12:00Z">
        <w:r w:rsidRPr="00B57C4F">
          <w:t>AWS Batch: Efficient batch processing at scale</w:t>
        </w:r>
      </w:ins>
    </w:p>
    <w:p w14:paraId="53783A94" w14:textId="77777777" w:rsidR="00E22606" w:rsidRDefault="00E22606" w:rsidP="00080753">
      <w:pPr>
        <w:pStyle w:val="NormalBPBHEB"/>
        <w:numPr>
          <w:ilvl w:val="0"/>
          <w:numId w:val="4"/>
        </w:numPr>
        <w:rPr>
          <w:ins w:id="28" w:author="Prashasti Jakhmola" w:date="2024-04-06T14:13:00Z"/>
        </w:rPr>
        <w:pPrChange w:id="29" w:author="Prashasti Jakhmola" w:date="2024-04-06T14:17:00Z">
          <w:pPr>
            <w:pStyle w:val="Heading1BPBHEB"/>
          </w:pPr>
        </w:pPrChange>
      </w:pPr>
      <w:ins w:id="30" w:author="Prashasti Jakhmola" w:date="2024-04-06T14:13:00Z">
        <w:r w:rsidRPr="00B57C4F">
          <w:t xml:space="preserve">Compute Optimizer: Intelligent resource </w:t>
        </w:r>
        <w:proofErr w:type="gramStart"/>
        <w:r w:rsidRPr="00B57C4F">
          <w:t>optimization</w:t>
        </w:r>
        <w:proofErr w:type="gramEnd"/>
      </w:ins>
    </w:p>
    <w:p w14:paraId="644479F2" w14:textId="77777777" w:rsidR="00E22606" w:rsidRDefault="00E22606" w:rsidP="00080753">
      <w:pPr>
        <w:pStyle w:val="NormalBPBHEB"/>
        <w:numPr>
          <w:ilvl w:val="0"/>
          <w:numId w:val="4"/>
        </w:numPr>
        <w:rPr>
          <w:ins w:id="31" w:author="Prashasti Jakhmola" w:date="2024-04-06T14:14:00Z"/>
        </w:rPr>
        <w:pPrChange w:id="32" w:author="Prashasti Jakhmola" w:date="2024-04-06T14:17:00Z">
          <w:pPr>
            <w:pStyle w:val="NormalBPBHEB"/>
          </w:pPr>
        </w:pPrChange>
      </w:pPr>
      <w:ins w:id="33" w:author="Prashasti Jakhmola" w:date="2024-04-06T14:14:00Z">
        <w:r w:rsidRPr="00B57C4F">
          <w:t xml:space="preserve">AWS Elastic Beanstalk: Streamlined application </w:t>
        </w:r>
        <w:proofErr w:type="gramStart"/>
        <w:r w:rsidRPr="00B57C4F">
          <w:t>deployment</w:t>
        </w:r>
        <w:proofErr w:type="gramEnd"/>
      </w:ins>
    </w:p>
    <w:p w14:paraId="13E359B5" w14:textId="77777777" w:rsidR="00E22606" w:rsidRDefault="00E22606" w:rsidP="00080753">
      <w:pPr>
        <w:pStyle w:val="NormalBPBHEB"/>
        <w:numPr>
          <w:ilvl w:val="0"/>
          <w:numId w:val="4"/>
        </w:numPr>
        <w:rPr>
          <w:ins w:id="34" w:author="Prashasti Jakhmola" w:date="2024-04-06T14:14:00Z"/>
        </w:rPr>
        <w:pPrChange w:id="35" w:author="Prashasti Jakhmola" w:date="2024-04-06T14:17:00Z">
          <w:pPr>
            <w:pStyle w:val="Heading1BPBHEB"/>
          </w:pPr>
        </w:pPrChange>
      </w:pPr>
      <w:ins w:id="36" w:author="Prashasti Jakhmola" w:date="2024-04-06T14:14:00Z">
        <w:r w:rsidRPr="00B57C4F">
          <w:lastRenderedPageBreak/>
          <w:t xml:space="preserve">AWS </w:t>
        </w:r>
        <w:proofErr w:type="spellStart"/>
        <w:r w:rsidRPr="00B57C4F">
          <w:t>Fargate</w:t>
        </w:r>
        <w:proofErr w:type="spellEnd"/>
        <w:r w:rsidRPr="00B57C4F">
          <w:t>: Serverless container orchestration</w:t>
        </w:r>
      </w:ins>
    </w:p>
    <w:p w14:paraId="56428BD7" w14:textId="77777777" w:rsidR="00E22606" w:rsidRDefault="00E22606" w:rsidP="00080753">
      <w:pPr>
        <w:pStyle w:val="NormalBPBHEB"/>
        <w:numPr>
          <w:ilvl w:val="0"/>
          <w:numId w:val="4"/>
        </w:numPr>
        <w:rPr>
          <w:ins w:id="37" w:author="Prashasti Jakhmola" w:date="2024-04-06T14:15:00Z"/>
        </w:rPr>
        <w:pPrChange w:id="38" w:author="Prashasti Jakhmola" w:date="2024-04-06T14:17:00Z">
          <w:pPr>
            <w:pStyle w:val="Heading1BPBHEB"/>
          </w:pPr>
        </w:pPrChange>
      </w:pPr>
      <w:ins w:id="39" w:author="Prashasti Jakhmola" w:date="2024-04-06T14:15:00Z">
        <w:r w:rsidRPr="000B16E6">
          <w:t>AWS Lambda</w:t>
        </w:r>
      </w:ins>
    </w:p>
    <w:p w14:paraId="7AF564FA" w14:textId="77777777" w:rsidR="00E22606" w:rsidRDefault="00E22606" w:rsidP="00080753">
      <w:pPr>
        <w:pStyle w:val="NormalBPBHEB"/>
        <w:numPr>
          <w:ilvl w:val="0"/>
          <w:numId w:val="4"/>
        </w:numPr>
        <w:rPr>
          <w:ins w:id="40" w:author="Prashasti Jakhmola" w:date="2024-04-06T14:15:00Z"/>
        </w:rPr>
        <w:pPrChange w:id="41" w:author="Prashasti Jakhmola" w:date="2024-04-06T14:17:00Z">
          <w:pPr>
            <w:pStyle w:val="Heading1BPBHEB"/>
          </w:pPr>
        </w:pPrChange>
      </w:pPr>
      <w:ins w:id="42" w:author="Prashasti Jakhmola" w:date="2024-04-06T14:15:00Z">
        <w:r w:rsidRPr="00CD0904">
          <w:t xml:space="preserve">Local Zones: Expanding cloud resources </w:t>
        </w:r>
        <w:proofErr w:type="gramStart"/>
        <w:r w:rsidRPr="00CD0904">
          <w:t>locally</w:t>
        </w:r>
        <w:proofErr w:type="gramEnd"/>
      </w:ins>
    </w:p>
    <w:p w14:paraId="23890D9E" w14:textId="77777777" w:rsidR="00E22606" w:rsidRDefault="00E22606" w:rsidP="00080753">
      <w:pPr>
        <w:pStyle w:val="NormalBPBHEB"/>
        <w:numPr>
          <w:ilvl w:val="0"/>
          <w:numId w:val="4"/>
        </w:numPr>
        <w:rPr>
          <w:ins w:id="43" w:author="Prashasti Jakhmola" w:date="2024-04-06T14:15:00Z"/>
        </w:rPr>
        <w:pPrChange w:id="44" w:author="Prashasti Jakhmola" w:date="2024-04-06T14:17:00Z">
          <w:pPr>
            <w:pStyle w:val="Heading1BPBHEB"/>
          </w:pPr>
        </w:pPrChange>
      </w:pPr>
      <w:ins w:id="45" w:author="Prashasti Jakhmola" w:date="2024-04-06T14:15:00Z">
        <w:r w:rsidRPr="00CD0904">
          <w:t xml:space="preserve">Outposts: Bridging on-premises and cloud </w:t>
        </w:r>
      </w:ins>
    </w:p>
    <w:p w14:paraId="123D30FA" w14:textId="77777777" w:rsidR="00E22606" w:rsidRDefault="00E22606" w:rsidP="00080753">
      <w:pPr>
        <w:pStyle w:val="NormalBPBHEB"/>
        <w:numPr>
          <w:ilvl w:val="0"/>
          <w:numId w:val="4"/>
        </w:numPr>
        <w:rPr>
          <w:ins w:id="46" w:author="Prashasti Jakhmola" w:date="2024-04-06T14:15:00Z"/>
        </w:rPr>
        <w:pPrChange w:id="47" w:author="Prashasti Jakhmola" w:date="2024-04-06T14:17:00Z">
          <w:pPr>
            <w:pStyle w:val="Heading1BPBHEB"/>
          </w:pPr>
        </w:pPrChange>
      </w:pPr>
      <w:ins w:id="48" w:author="Prashasti Jakhmola" w:date="2024-04-06T14:15:00Z">
        <w:r w:rsidRPr="00CD0904">
          <w:t xml:space="preserve">Serverless Repository: </w:t>
        </w:r>
        <w:r>
          <w:t>R</w:t>
        </w:r>
        <w:r w:rsidRPr="00CD0904">
          <w:t>eady-made components</w:t>
        </w:r>
      </w:ins>
    </w:p>
    <w:p w14:paraId="43BF538F" w14:textId="77777777" w:rsidR="00E22606" w:rsidRDefault="00E22606" w:rsidP="00080753">
      <w:pPr>
        <w:pStyle w:val="NormalBPBHEB"/>
        <w:numPr>
          <w:ilvl w:val="0"/>
          <w:numId w:val="4"/>
        </w:numPr>
        <w:rPr>
          <w:ins w:id="49" w:author="Prashasti Jakhmola" w:date="2024-04-06T14:16:00Z"/>
        </w:rPr>
        <w:pPrChange w:id="50" w:author="Prashasti Jakhmola" w:date="2024-04-06T14:17:00Z">
          <w:pPr>
            <w:pStyle w:val="Heading1BPBHEB"/>
          </w:pPr>
        </w:pPrChange>
      </w:pPr>
      <w:ins w:id="51" w:author="Prashasti Jakhmola" w:date="2024-04-06T14:16:00Z">
        <w:r w:rsidRPr="00CD0904">
          <w:t xml:space="preserve">AWS Wavelength: Bringing the cloud to </w:t>
        </w:r>
        <w:proofErr w:type="gramStart"/>
        <w:r w:rsidRPr="00CD0904">
          <w:t>5G</w:t>
        </w:r>
        <w:proofErr w:type="gramEnd"/>
      </w:ins>
    </w:p>
    <w:p w14:paraId="7ADA14B2" w14:textId="77777777" w:rsidR="00E22606" w:rsidRDefault="00E22606" w:rsidP="00080753">
      <w:pPr>
        <w:pStyle w:val="NormalBPBHEB"/>
        <w:numPr>
          <w:ilvl w:val="0"/>
          <w:numId w:val="4"/>
        </w:numPr>
        <w:rPr>
          <w:ins w:id="52" w:author="Prashasti Jakhmola" w:date="2024-04-06T14:16:00Z"/>
        </w:rPr>
        <w:pPrChange w:id="53" w:author="Prashasti Jakhmola" w:date="2024-04-06T14:17:00Z">
          <w:pPr>
            <w:pStyle w:val="Heading1BPBHEB"/>
          </w:pPr>
        </w:pPrChange>
      </w:pPr>
      <w:ins w:id="54" w:author="Prashasti Jakhmola" w:date="2024-04-06T14:16:00Z">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ins>
    </w:p>
    <w:p w14:paraId="0588D631" w14:textId="603B92C5" w:rsidR="00424A84" w:rsidRPr="00424A84" w:rsidDel="00176659" w:rsidRDefault="00424A84" w:rsidP="00E70404">
      <w:pPr>
        <w:pStyle w:val="NormalBPBHEB"/>
        <w:numPr>
          <w:ilvl w:val="0"/>
          <w:numId w:val="2"/>
        </w:numPr>
        <w:rPr>
          <w:del w:id="55" w:author="Prashasti Jakhmola" w:date="2024-04-06T13:26:00Z"/>
        </w:rPr>
      </w:pPr>
      <w:del w:id="56" w:author="Prashasti Jakhmola" w:date="2024-04-06T13:26:00Z">
        <w:r w:rsidRPr="00424A84" w:rsidDel="00176659">
          <w:delText>Launch virtual servers in the cloud.</w:delText>
        </w:r>
      </w:del>
    </w:p>
    <w:p w14:paraId="6D8DB9D7" w14:textId="1A88D9CB" w:rsidR="00424A84" w:rsidRPr="00424A84" w:rsidDel="00C10B84" w:rsidRDefault="00424A84" w:rsidP="00E70404">
      <w:pPr>
        <w:pStyle w:val="NormalBPBHEB"/>
        <w:numPr>
          <w:ilvl w:val="0"/>
          <w:numId w:val="2"/>
        </w:numPr>
        <w:rPr>
          <w:del w:id="57" w:author="Prashasti Jakhmola" w:date="2024-04-06T13:27:00Z"/>
        </w:rPr>
      </w:pPr>
      <w:del w:id="58" w:author="Prashasti Jakhmola" w:date="2024-04-06T13:27:00Z">
        <w:r w:rsidRPr="00176659" w:rsidDel="00C10B84">
          <w:rPr>
            <w:b/>
            <w:bCs/>
          </w:rPr>
          <w:delText>Amazon EC2 Auto Scaling:</w:delText>
        </w:r>
        <w:r w:rsidRPr="00424A84" w:rsidDel="00C10B84">
          <w:delText xml:space="preserve"> Automatically adjust the number of EC2 instances based on demand.</w:delText>
        </w:r>
      </w:del>
    </w:p>
    <w:p w14:paraId="711F551A" w14:textId="7DD017AF" w:rsidR="00424A84" w:rsidRPr="00424A84" w:rsidDel="009705C4" w:rsidRDefault="00424A84" w:rsidP="00424A84">
      <w:pPr>
        <w:pStyle w:val="NormalBPBHEB"/>
        <w:numPr>
          <w:ilvl w:val="0"/>
          <w:numId w:val="2"/>
        </w:numPr>
        <w:rPr>
          <w:del w:id="59" w:author="Prashasti Jakhmola" w:date="2024-04-06T13:27:00Z"/>
        </w:rPr>
      </w:pPr>
      <w:del w:id="60" w:author="Prashasti Jakhmola" w:date="2024-04-06T13:27:00Z">
        <w:r w:rsidRPr="00424A84" w:rsidDel="009705C4">
          <w:rPr>
            <w:b/>
            <w:bCs/>
          </w:rPr>
          <w:delText>Amazon EC2 Spot Instances:</w:delText>
        </w:r>
        <w:r w:rsidRPr="00424A84" w:rsidDel="009705C4">
          <w:delText xml:space="preserve"> Access spare EC2 capacity at reduced rates.</w:delText>
        </w:r>
      </w:del>
    </w:p>
    <w:p w14:paraId="5A10CB24" w14:textId="60D1D42E" w:rsidR="00424A84" w:rsidRPr="00424A84" w:rsidDel="00E22606" w:rsidRDefault="00424A84" w:rsidP="00424A84">
      <w:pPr>
        <w:pStyle w:val="NormalBPBHEB"/>
        <w:numPr>
          <w:ilvl w:val="0"/>
          <w:numId w:val="2"/>
        </w:numPr>
        <w:rPr>
          <w:del w:id="61" w:author="Prashasti Jakhmola" w:date="2024-04-06T14:12:00Z"/>
        </w:rPr>
      </w:pPr>
      <w:del w:id="62" w:author="Prashasti Jakhmola" w:date="2024-04-06T14:12:00Z">
        <w:r w:rsidRPr="00424A84" w:rsidDel="00E22606">
          <w:rPr>
            <w:b/>
            <w:bCs/>
          </w:rPr>
          <w:delText>Amazon Elastic Container Service (ECS):</w:delText>
        </w:r>
        <w:r w:rsidRPr="00424A84" w:rsidDel="00E22606">
          <w:delText xml:space="preserve"> Orchestrate containerized applications with ease.</w:delText>
        </w:r>
      </w:del>
    </w:p>
    <w:p w14:paraId="514E184B" w14:textId="05CD8E11" w:rsidR="00424A84" w:rsidRPr="00424A84" w:rsidDel="00E22606" w:rsidRDefault="00424A84" w:rsidP="00424A84">
      <w:pPr>
        <w:pStyle w:val="NormalBPBHEB"/>
        <w:numPr>
          <w:ilvl w:val="0"/>
          <w:numId w:val="2"/>
        </w:numPr>
        <w:rPr>
          <w:del w:id="63" w:author="Prashasti Jakhmola" w:date="2024-04-06T14:12:00Z"/>
        </w:rPr>
      </w:pPr>
      <w:del w:id="64" w:author="Prashasti Jakhmola" w:date="2024-04-06T14:12:00Z">
        <w:r w:rsidRPr="00424A84" w:rsidDel="00E22606">
          <w:rPr>
            <w:b/>
            <w:bCs/>
          </w:rPr>
          <w:delText>Amazon Elastic Kubernetes Service (EKS):</w:delText>
        </w:r>
        <w:r w:rsidRPr="00424A84" w:rsidDel="00E22606">
          <w:delText xml:space="preserve"> Manage Kubernetes clusters without the hassle.</w:delText>
        </w:r>
      </w:del>
    </w:p>
    <w:p w14:paraId="3C06C485" w14:textId="37D8522F" w:rsidR="00424A84" w:rsidRPr="00424A84" w:rsidDel="00E22606" w:rsidRDefault="00424A84" w:rsidP="00424A84">
      <w:pPr>
        <w:pStyle w:val="NormalBPBHEB"/>
        <w:numPr>
          <w:ilvl w:val="0"/>
          <w:numId w:val="2"/>
        </w:numPr>
        <w:rPr>
          <w:del w:id="65" w:author="Prashasti Jakhmola" w:date="2024-04-06T14:12:00Z"/>
        </w:rPr>
      </w:pPr>
      <w:del w:id="66" w:author="Prashasti Jakhmola" w:date="2024-04-06T14:12:00Z">
        <w:r w:rsidRPr="00424A84" w:rsidDel="00E22606">
          <w:rPr>
            <w:b/>
            <w:bCs/>
          </w:rPr>
          <w:delText>Amazon Lightsail:</w:delText>
        </w:r>
        <w:r w:rsidRPr="00424A84" w:rsidDel="00E22606">
          <w:delText xml:space="preserve"> Get started with virtual private servers, storage, and databases in minutes.</w:delText>
        </w:r>
      </w:del>
    </w:p>
    <w:p w14:paraId="6AAE02E6" w14:textId="6876945F" w:rsidR="00424A84" w:rsidRPr="00424A84" w:rsidDel="00E22606" w:rsidRDefault="00424A84" w:rsidP="00424A84">
      <w:pPr>
        <w:pStyle w:val="NormalBPBHEB"/>
        <w:numPr>
          <w:ilvl w:val="0"/>
          <w:numId w:val="2"/>
        </w:numPr>
        <w:rPr>
          <w:del w:id="67" w:author="Prashasti Jakhmola" w:date="2024-04-06T14:12:00Z"/>
        </w:rPr>
      </w:pPr>
      <w:del w:id="68" w:author="Prashasti Jakhmola" w:date="2024-04-06T14:12:00Z">
        <w:r w:rsidRPr="00424A84" w:rsidDel="00E22606">
          <w:rPr>
            <w:b/>
            <w:bCs/>
          </w:rPr>
          <w:delText>AWS App Runner:</w:delText>
        </w:r>
        <w:r w:rsidRPr="00424A84" w:rsidDel="00E22606">
          <w:delText xml:space="preserve"> Deploy and run containerized web applications.</w:delText>
        </w:r>
      </w:del>
    </w:p>
    <w:p w14:paraId="30B21091" w14:textId="2672478E" w:rsidR="00424A84" w:rsidRPr="00424A84" w:rsidDel="00E22606" w:rsidRDefault="00424A84" w:rsidP="00424A84">
      <w:pPr>
        <w:pStyle w:val="NormalBPBHEB"/>
        <w:numPr>
          <w:ilvl w:val="0"/>
          <w:numId w:val="2"/>
        </w:numPr>
        <w:rPr>
          <w:del w:id="69" w:author="Prashasti Jakhmola" w:date="2024-04-06T14:12:00Z"/>
        </w:rPr>
      </w:pPr>
      <w:del w:id="70" w:author="Prashasti Jakhmola" w:date="2024-04-06T14:12:00Z">
        <w:r w:rsidRPr="00424A84" w:rsidDel="00E22606">
          <w:rPr>
            <w:b/>
            <w:bCs/>
          </w:rPr>
          <w:delText>AWS Auto Scaling:</w:delText>
        </w:r>
        <w:r w:rsidRPr="00424A84" w:rsidDel="00E22606">
          <w:delText xml:space="preserve"> Automate resource provisioning to maintain performance.</w:delText>
        </w:r>
      </w:del>
    </w:p>
    <w:p w14:paraId="3A324A71" w14:textId="64A18245" w:rsidR="00424A84" w:rsidRPr="00424A84" w:rsidDel="00E22606" w:rsidRDefault="00424A84" w:rsidP="00424A84">
      <w:pPr>
        <w:pStyle w:val="NormalBPBHEB"/>
        <w:numPr>
          <w:ilvl w:val="0"/>
          <w:numId w:val="2"/>
        </w:numPr>
        <w:rPr>
          <w:del w:id="71" w:author="Prashasti Jakhmola" w:date="2024-04-06T14:13:00Z"/>
        </w:rPr>
      </w:pPr>
      <w:del w:id="72" w:author="Prashasti Jakhmola" w:date="2024-04-06T14:13:00Z">
        <w:r w:rsidRPr="00424A84" w:rsidDel="00E22606">
          <w:rPr>
            <w:b/>
            <w:bCs/>
          </w:rPr>
          <w:delText>AWS Batch:</w:delText>
        </w:r>
        <w:r w:rsidRPr="00424A84" w:rsidDel="00E22606">
          <w:delText xml:space="preserve"> Run batch computing workloads on the cloud.</w:delText>
        </w:r>
      </w:del>
    </w:p>
    <w:p w14:paraId="365E9AA2" w14:textId="568FC9A8" w:rsidR="00424A84" w:rsidRPr="00424A84" w:rsidDel="00E22606" w:rsidRDefault="00424A84" w:rsidP="00424A84">
      <w:pPr>
        <w:pStyle w:val="NormalBPBHEB"/>
        <w:numPr>
          <w:ilvl w:val="0"/>
          <w:numId w:val="2"/>
        </w:numPr>
        <w:rPr>
          <w:del w:id="73" w:author="Prashasti Jakhmola" w:date="2024-04-06T14:13:00Z"/>
        </w:rPr>
      </w:pPr>
      <w:del w:id="74" w:author="Prashasti Jakhmola" w:date="2024-04-06T14:13:00Z">
        <w:r w:rsidRPr="00424A84" w:rsidDel="00E22606">
          <w:rPr>
            <w:b/>
            <w:bCs/>
          </w:rPr>
          <w:delText>AWS Compute Optimizer:</w:delText>
        </w:r>
        <w:r w:rsidRPr="00424A84" w:rsidDel="00E22606">
          <w:delText xml:space="preserve"> Optimize your EC2 instance usage for better performance and cost-efficiency.</w:delText>
        </w:r>
      </w:del>
    </w:p>
    <w:p w14:paraId="665EFA90" w14:textId="6F9EB8AC" w:rsidR="00424A84" w:rsidRPr="00424A84" w:rsidDel="00080753" w:rsidRDefault="00424A84" w:rsidP="00424A84">
      <w:pPr>
        <w:pStyle w:val="NormalBPBHEB"/>
        <w:numPr>
          <w:ilvl w:val="0"/>
          <w:numId w:val="2"/>
        </w:numPr>
        <w:rPr>
          <w:del w:id="75" w:author="Prashasti Jakhmola" w:date="2024-04-06T14:16:00Z"/>
        </w:rPr>
      </w:pPr>
      <w:del w:id="76" w:author="Prashasti Jakhmola" w:date="2024-04-06T14:16:00Z">
        <w:r w:rsidRPr="00424A84" w:rsidDel="00080753">
          <w:rPr>
            <w:b/>
            <w:bCs/>
          </w:rPr>
          <w:delText>AWS Elastic Beanstalk:</w:delText>
        </w:r>
        <w:r w:rsidRPr="00424A84" w:rsidDel="00080753">
          <w:delText xml:space="preserve"> Deploy and manage applications with ease.</w:delText>
        </w:r>
      </w:del>
    </w:p>
    <w:p w14:paraId="64BF4B9D" w14:textId="03148137" w:rsidR="00424A84" w:rsidRPr="00424A84" w:rsidDel="00080753" w:rsidRDefault="00424A84" w:rsidP="00424A84">
      <w:pPr>
        <w:pStyle w:val="NormalBPBHEB"/>
        <w:numPr>
          <w:ilvl w:val="0"/>
          <w:numId w:val="2"/>
        </w:numPr>
        <w:rPr>
          <w:del w:id="77" w:author="Prashasti Jakhmola" w:date="2024-04-06T14:16:00Z"/>
        </w:rPr>
      </w:pPr>
      <w:del w:id="78" w:author="Prashasti Jakhmola" w:date="2024-04-06T14:16:00Z">
        <w:r w:rsidRPr="00424A84" w:rsidDel="00080753">
          <w:rPr>
            <w:b/>
            <w:bCs/>
          </w:rPr>
          <w:delText>AWS Fargate:</w:delText>
        </w:r>
        <w:r w:rsidRPr="00424A84" w:rsidDel="00080753">
          <w:delText xml:space="preserve"> Run containers without managing servers or clusters.</w:delText>
        </w:r>
      </w:del>
    </w:p>
    <w:p w14:paraId="19C4B60E" w14:textId="743D7FD8" w:rsidR="00424A84" w:rsidRPr="00424A84" w:rsidDel="00080753" w:rsidRDefault="00424A84" w:rsidP="00424A84">
      <w:pPr>
        <w:pStyle w:val="NormalBPBHEB"/>
        <w:numPr>
          <w:ilvl w:val="0"/>
          <w:numId w:val="2"/>
        </w:numPr>
        <w:rPr>
          <w:del w:id="79" w:author="Prashasti Jakhmola" w:date="2024-04-06T14:16:00Z"/>
        </w:rPr>
      </w:pPr>
      <w:del w:id="80" w:author="Prashasti Jakhmola" w:date="2024-04-06T14:16:00Z">
        <w:r w:rsidRPr="00424A84" w:rsidDel="00080753">
          <w:rPr>
            <w:b/>
            <w:bCs/>
          </w:rPr>
          <w:delText>AWS Lambda:</w:delText>
        </w:r>
        <w:r w:rsidRPr="00424A84" w:rsidDel="00080753">
          <w:delText xml:space="preserve"> Run code without provisioning or managing servers.</w:delText>
        </w:r>
      </w:del>
    </w:p>
    <w:p w14:paraId="2A88FFC5" w14:textId="78F65824" w:rsidR="00424A84" w:rsidRPr="00424A84" w:rsidDel="00080753" w:rsidRDefault="00424A84" w:rsidP="00424A84">
      <w:pPr>
        <w:pStyle w:val="NormalBPBHEB"/>
        <w:numPr>
          <w:ilvl w:val="0"/>
          <w:numId w:val="2"/>
        </w:numPr>
        <w:rPr>
          <w:del w:id="81" w:author="Prashasti Jakhmola" w:date="2024-04-06T14:16:00Z"/>
        </w:rPr>
      </w:pPr>
      <w:del w:id="82" w:author="Prashasti Jakhmola" w:date="2024-04-06T14:16:00Z">
        <w:r w:rsidRPr="00424A84" w:rsidDel="00080753">
          <w:rPr>
            <w:b/>
            <w:bCs/>
          </w:rPr>
          <w:delText>AWS Local Zones:</w:delText>
        </w:r>
        <w:r w:rsidRPr="00424A84" w:rsidDel="00080753">
          <w:delText xml:space="preserve"> Extend AWS infrastructure to specific geographic locations.</w:delText>
        </w:r>
      </w:del>
    </w:p>
    <w:p w14:paraId="64C8E362" w14:textId="0279419E" w:rsidR="00424A84" w:rsidRPr="00424A84" w:rsidDel="00080753" w:rsidRDefault="00424A84" w:rsidP="00424A84">
      <w:pPr>
        <w:pStyle w:val="NormalBPBHEB"/>
        <w:numPr>
          <w:ilvl w:val="0"/>
          <w:numId w:val="2"/>
        </w:numPr>
        <w:rPr>
          <w:del w:id="83" w:author="Prashasti Jakhmola" w:date="2024-04-06T14:16:00Z"/>
        </w:rPr>
      </w:pPr>
      <w:del w:id="84" w:author="Prashasti Jakhmola" w:date="2024-04-06T14:16:00Z">
        <w:r w:rsidRPr="00424A84" w:rsidDel="00080753">
          <w:rPr>
            <w:b/>
            <w:bCs/>
          </w:rPr>
          <w:delText>AWS Outposts:</w:delText>
        </w:r>
        <w:r w:rsidRPr="00424A84" w:rsidDel="00080753">
          <w:delText xml:space="preserve"> Run AWS infrastructure and services on-premises.</w:delText>
        </w:r>
      </w:del>
    </w:p>
    <w:p w14:paraId="09C816FF" w14:textId="085E82BF" w:rsidR="00424A84" w:rsidRPr="00424A84" w:rsidDel="00080753" w:rsidRDefault="00424A84" w:rsidP="00424A84">
      <w:pPr>
        <w:pStyle w:val="NormalBPBHEB"/>
        <w:numPr>
          <w:ilvl w:val="0"/>
          <w:numId w:val="2"/>
        </w:numPr>
        <w:rPr>
          <w:del w:id="85" w:author="Prashasti Jakhmola" w:date="2024-04-06T14:16:00Z"/>
        </w:rPr>
      </w:pPr>
      <w:del w:id="86" w:author="Prashasti Jakhmola" w:date="2024-04-06T14:16:00Z">
        <w:r w:rsidRPr="00424A84" w:rsidDel="00080753">
          <w:rPr>
            <w:b/>
            <w:bCs/>
          </w:rPr>
          <w:delText>AWS Serverless Application Repository:</w:delText>
        </w:r>
        <w:r w:rsidRPr="00424A84" w:rsidDel="00080753">
          <w:delText xml:space="preserve"> Discover, deploy, and publish serverless applications.</w:delText>
        </w:r>
      </w:del>
    </w:p>
    <w:p w14:paraId="5C26F9CB" w14:textId="1DB12C02" w:rsidR="00424A84" w:rsidRPr="00424A84" w:rsidDel="00080753" w:rsidRDefault="00424A84" w:rsidP="00424A84">
      <w:pPr>
        <w:pStyle w:val="NormalBPBHEB"/>
        <w:numPr>
          <w:ilvl w:val="0"/>
          <w:numId w:val="2"/>
        </w:numPr>
        <w:rPr>
          <w:del w:id="87" w:author="Prashasti Jakhmola" w:date="2024-04-06T14:17:00Z"/>
        </w:rPr>
      </w:pPr>
      <w:del w:id="88" w:author="Prashasti Jakhmola" w:date="2024-04-06T14:17:00Z">
        <w:r w:rsidRPr="00424A84" w:rsidDel="00080753">
          <w:rPr>
            <w:b/>
            <w:bCs/>
          </w:rPr>
          <w:delText>AWS SimSpace Weaver:</w:delText>
        </w:r>
        <w:r w:rsidRPr="00424A84" w:rsidDel="00080753">
          <w:delText xml:space="preserve"> Simulate hybrid cloud environments for testing and development.</w:delText>
        </w:r>
      </w:del>
    </w:p>
    <w:p w14:paraId="5E49D3AF" w14:textId="55DDE294" w:rsidR="00424A84" w:rsidRPr="00424A84" w:rsidDel="00080753" w:rsidRDefault="00424A84" w:rsidP="00424A84">
      <w:pPr>
        <w:pStyle w:val="NormalBPBHEB"/>
        <w:numPr>
          <w:ilvl w:val="0"/>
          <w:numId w:val="2"/>
        </w:numPr>
        <w:rPr>
          <w:del w:id="89" w:author="Prashasti Jakhmola" w:date="2024-04-06T14:17:00Z"/>
        </w:rPr>
      </w:pPr>
      <w:del w:id="90" w:author="Prashasti Jakhmola" w:date="2024-04-06T14:17:00Z">
        <w:r w:rsidRPr="00424A84" w:rsidDel="00080753">
          <w:rPr>
            <w:b/>
            <w:bCs/>
          </w:rPr>
          <w:delText>AWS Wavelength:</w:delText>
        </w:r>
        <w:r w:rsidRPr="00424A84" w:rsidDel="00080753">
          <w:delText xml:space="preserve"> Build ultra-low-latency applications for 5G networks.</w:delText>
        </w:r>
      </w:del>
    </w:p>
    <w:p w14:paraId="514AD2D7" w14:textId="6FC3320F" w:rsidR="00424A84" w:rsidRPr="00424A84" w:rsidDel="00080753" w:rsidRDefault="00424A84" w:rsidP="00424A84">
      <w:pPr>
        <w:pStyle w:val="NormalBPBHEB"/>
        <w:numPr>
          <w:ilvl w:val="0"/>
          <w:numId w:val="2"/>
        </w:numPr>
        <w:rPr>
          <w:del w:id="91" w:author="Prashasti Jakhmola" w:date="2024-04-06T14:17:00Z"/>
        </w:rPr>
      </w:pPr>
      <w:del w:id="92" w:author="Prashasti Jakhmola" w:date="2024-04-06T14:17:00Z">
        <w:r w:rsidRPr="00424A84" w:rsidDel="00080753">
          <w:rPr>
            <w:b/>
            <w:bCs/>
          </w:rPr>
          <w:delText>VMware Cloud on AWS:</w:delText>
        </w:r>
        <w:r w:rsidRPr="00424A84" w:rsidDel="00080753">
          <w:delText xml:space="preserve"> Integrate your existing VMware environment with AWS Cloud services.</w:delText>
        </w:r>
      </w:del>
    </w:p>
    <w:p w14:paraId="30158246" w14:textId="7574256C" w:rsidR="008641FD" w:rsidRDefault="008641FD" w:rsidP="00916A91">
      <w:pPr>
        <w:pStyle w:val="Heading1BPBHEB"/>
      </w:pPr>
      <w:commentRangeStart w:id="93"/>
      <w:commentRangeStart w:id="94"/>
      <w:commentRangeStart w:id="95"/>
      <w:r>
        <w:t>Objectives</w:t>
      </w:r>
      <w:commentRangeEnd w:id="93"/>
      <w:r w:rsidR="0011423F">
        <w:rPr>
          <w:rStyle w:val="CommentReference"/>
          <w:rFonts w:asciiTheme="minorHAnsi" w:eastAsiaTheme="minorHAnsi" w:hAnsiTheme="minorHAnsi" w:cstheme="minorBidi"/>
          <w:b w:val="0"/>
        </w:rPr>
        <w:commentReference w:id="93"/>
      </w:r>
      <w:commentRangeEnd w:id="94"/>
      <w:r w:rsidR="005B53F4">
        <w:rPr>
          <w:rStyle w:val="CommentReference"/>
          <w:rFonts w:asciiTheme="minorHAnsi" w:eastAsiaTheme="minorHAnsi" w:hAnsiTheme="minorHAnsi" w:cstheme="minorBidi"/>
          <w:b w:val="0"/>
        </w:rPr>
        <w:commentReference w:id="94"/>
      </w:r>
      <w:commentRangeEnd w:id="95"/>
      <w:r w:rsidR="005E021E">
        <w:rPr>
          <w:rStyle w:val="CommentReference"/>
          <w:rFonts w:asciiTheme="minorHAnsi" w:eastAsiaTheme="minorHAnsi" w:hAnsiTheme="minorHAnsi" w:cstheme="minorBidi"/>
          <w:b w:val="0"/>
        </w:rPr>
        <w:commentReference w:id="95"/>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w:t>
      </w:r>
      <w:proofErr w:type="spellStart"/>
      <w:r w:rsidRPr="00424A84">
        <w:t>Lightsail</w:t>
      </w:r>
      <w:proofErr w:type="spellEnd"/>
      <w:r w:rsidRPr="00424A84">
        <w:t xml:space="preserve"> for simplified virtual private servers and AWS </w:t>
      </w:r>
      <w:proofErr w:type="spellStart"/>
      <w:r w:rsidRPr="00424A84">
        <w:t>Fargate</w:t>
      </w:r>
      <w:proofErr w:type="spellEnd"/>
      <w:r w:rsidRPr="00424A84">
        <w:t xml:space="preserv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w:t>
      </w:r>
      <w:proofErr w:type="spellStart"/>
      <w:r w:rsidRPr="00424A84">
        <w:t>SimSpace</w:t>
      </w:r>
      <w:proofErr w:type="spellEnd"/>
      <w:r w:rsidRPr="00424A84">
        <w:t xml:space="preserv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lastRenderedPageBreak/>
        <w:t xml:space="preserve">Amazon EC2: The </w:t>
      </w:r>
      <w:r w:rsidR="00B3491F">
        <w:t>f</w:t>
      </w:r>
      <w:r w:rsidRPr="00DC204F">
        <w:t xml:space="preserve">oundation of </w:t>
      </w:r>
      <w:r w:rsidR="004F77CE" w:rsidRPr="00DC204F">
        <w:t>elastic computing</w:t>
      </w:r>
    </w:p>
    <w:p w14:paraId="2461EA90" w14:textId="2ADA7F0D"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the intricacies of Amazon EC2, exploring its key features, use cases, and </w:t>
      </w:r>
      <w:r w:rsidR="00ED479D">
        <w:t>its transformative impact</w:t>
      </w:r>
      <w:r w:rsidRPr="00DC204F">
        <w:t xml:space="preserve"> on cloud computing</w:t>
      </w:r>
      <w:ins w:id="96" w:author="Prashasti Jakhmola" w:date="2024-04-06T14:30:00Z">
        <w:r w:rsidR="00A074FD">
          <w:t>:</w:t>
        </w:r>
      </w:ins>
      <w:del w:id="97" w:author="Prashasti Jakhmola" w:date="2024-04-06T14:30:00Z">
        <w:r w:rsidRPr="00DC204F" w:rsidDel="00A074FD">
          <w:delText>.</w:delText>
        </w:r>
      </w:del>
    </w:p>
    <w:p w14:paraId="36FB931D" w14:textId="77777777" w:rsidR="002B74E3" w:rsidRDefault="001D6ACF" w:rsidP="00A074FD">
      <w:pPr>
        <w:pStyle w:val="FigureBPBHEB"/>
        <w:pPrChange w:id="98" w:author="Prashasti Jakhmola" w:date="2024-04-06T14:30:00Z">
          <w:pPr>
            <w:pStyle w:val="NormalBPBHEB"/>
            <w:keepNext/>
          </w:pPr>
        </w:pPrChange>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443D709" w14:textId="3FD60B8F" w:rsidR="00A074FD" w:rsidRDefault="002B74E3" w:rsidP="00A074FD">
      <w:pPr>
        <w:pStyle w:val="FigureCaptionBPBHEB"/>
        <w:rPr>
          <w:ins w:id="99" w:author="Prashasti Jakhmola" w:date="2024-04-06T14:30:00Z"/>
        </w:rPr>
      </w:pPr>
      <w:r w:rsidRPr="00A074FD">
        <w:rPr>
          <w:b/>
          <w:bCs w:val="0"/>
          <w:rPrChange w:id="100" w:author="Prashasti Jakhmola" w:date="2024-04-06T14:30:00Z">
            <w:rPr/>
          </w:rPrChange>
        </w:rPr>
        <w:t xml:space="preserve">Figure </w:t>
      </w:r>
      <w:del w:id="101" w:author="Prashasti Jakhmola" w:date="2024-04-06T14:31:00Z">
        <w:r w:rsidRPr="00A074FD" w:rsidDel="00907FCB">
          <w:rPr>
            <w:b/>
            <w:bCs w:val="0"/>
            <w:rPrChange w:id="102" w:author="Prashasti Jakhmola" w:date="2024-04-06T14:30:00Z">
              <w:rPr/>
            </w:rPrChange>
          </w:rPr>
          <w:fldChar w:fldCharType="begin"/>
        </w:r>
        <w:r w:rsidRPr="00A074FD" w:rsidDel="00907FCB">
          <w:rPr>
            <w:b/>
            <w:bCs w:val="0"/>
            <w:rPrChange w:id="103" w:author="Prashasti Jakhmola" w:date="2024-04-06T14:30:00Z">
              <w:rPr/>
            </w:rPrChange>
          </w:rPr>
          <w:delInstrText xml:space="preserve"> SEQ Figure \* ARABIC </w:delInstrText>
        </w:r>
        <w:r w:rsidRPr="00A074FD" w:rsidDel="00907FCB">
          <w:rPr>
            <w:b/>
            <w:bCs w:val="0"/>
            <w:rPrChange w:id="104" w:author="Prashasti Jakhmola" w:date="2024-04-06T14:30:00Z">
              <w:rPr/>
            </w:rPrChange>
          </w:rPr>
          <w:fldChar w:fldCharType="separate"/>
        </w:r>
        <w:r w:rsidRPr="00A074FD" w:rsidDel="00907FCB">
          <w:rPr>
            <w:b/>
            <w:bCs w:val="0"/>
            <w:noProof/>
            <w:rPrChange w:id="105" w:author="Prashasti Jakhmola" w:date="2024-04-06T14:30:00Z">
              <w:rPr>
                <w:noProof/>
              </w:rPr>
            </w:rPrChange>
          </w:rPr>
          <w:delText>1</w:delText>
        </w:r>
        <w:r w:rsidRPr="00A074FD" w:rsidDel="00907FCB">
          <w:rPr>
            <w:b/>
            <w:bCs w:val="0"/>
            <w:rPrChange w:id="106" w:author="Prashasti Jakhmola" w:date="2024-04-06T14:30:00Z">
              <w:rPr/>
            </w:rPrChange>
          </w:rPr>
          <w:fldChar w:fldCharType="end"/>
        </w:r>
      </w:del>
      <w:ins w:id="107" w:author="Prashasti Jakhmola" w:date="2024-04-06T14:31:00Z">
        <w:r w:rsidR="00907FCB">
          <w:rPr>
            <w:b/>
            <w:bCs w:val="0"/>
          </w:rPr>
          <w:t>2</w:t>
        </w:r>
      </w:ins>
      <w:ins w:id="108" w:author="Prashasti Jakhmola" w:date="2024-04-06T14:30:00Z">
        <w:r w:rsidR="00A074FD" w:rsidRPr="00A074FD">
          <w:rPr>
            <w:b/>
            <w:bCs w:val="0"/>
            <w:rPrChange w:id="109" w:author="Prashasti Jakhmola" w:date="2024-04-06T14:30:00Z">
              <w:rPr/>
            </w:rPrChange>
          </w:rPr>
          <w:t>.1</w:t>
        </w:r>
        <w:r w:rsidR="00A074FD">
          <w:t>:</w:t>
        </w:r>
      </w:ins>
      <w:r>
        <w:t xml:space="preserve"> D</w:t>
      </w:r>
      <w:r w:rsidRPr="00EE7CA5">
        <w:t xml:space="preserve">eployment Amazon EC2 using Amazon EFS to host application source </w:t>
      </w:r>
      <w:proofErr w:type="gramStart"/>
      <w:r w:rsidRPr="00EE7CA5">
        <w:t>code</w:t>
      </w:r>
      <w:proofErr w:type="gramEnd"/>
      <w:r>
        <w:t xml:space="preserve"> </w:t>
      </w:r>
    </w:p>
    <w:p w14:paraId="27A1C546" w14:textId="5E2291D2" w:rsidR="005420E5" w:rsidRDefault="002B74E3" w:rsidP="00A074FD">
      <w:pPr>
        <w:pStyle w:val="FigureCaptionBPBHEB"/>
        <w:pPrChange w:id="110" w:author="Prashasti Jakhmola" w:date="2024-04-06T14:30:00Z">
          <w:pPr>
            <w:pStyle w:val="Caption"/>
            <w:jc w:val="both"/>
          </w:pPr>
        </w:pPrChange>
      </w:pPr>
      <w:r>
        <w:t>(</w:t>
      </w:r>
      <w:ins w:id="111" w:author="Prashasti Jakhmola" w:date="2024-04-06T14:31:00Z">
        <w:r w:rsidR="00A074FD" w:rsidRPr="00A074FD">
          <w:rPr>
            <w:b/>
            <w:bCs w:val="0"/>
            <w:rPrChange w:id="112" w:author="Prashasti Jakhmola" w:date="2024-04-06T14:31:00Z">
              <w:rPr/>
            </w:rPrChange>
          </w:rPr>
          <w:t>S</w:t>
        </w:r>
      </w:ins>
      <w:ins w:id="113" w:author="Prashasti Jakhmola" w:date="2024-04-06T14:30:00Z">
        <w:r w:rsidR="00A074FD" w:rsidRPr="00A074FD">
          <w:rPr>
            <w:b/>
            <w:bCs w:val="0"/>
            <w:rPrChange w:id="114" w:author="Prashasti Jakhmola" w:date="2024-04-06T14:31:00Z">
              <w:rPr/>
            </w:rPrChange>
          </w:rPr>
          <w:t>ource:</w:t>
        </w:r>
        <w:r w:rsidR="00A074FD">
          <w:t xml:space="preserve"> </w:t>
        </w:r>
      </w:ins>
      <w:r>
        <w:t>Rakesh Singh, AWS DevOps Blog)</w:t>
      </w:r>
      <w:del w:id="115" w:author="Prashasti Jakhmola" w:date="2024-04-06T14:31:00Z">
        <w:r w:rsidDel="00A074FD">
          <w:delText>.</w:delText>
        </w:r>
      </w:del>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w:t>
      </w:r>
      <w:r w:rsidRPr="00126D33">
        <w:lastRenderedPageBreak/>
        <w: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 xml:space="preserve">cases and </w:t>
      </w:r>
      <w:proofErr w:type="gramStart"/>
      <w:r w:rsidR="003A3770" w:rsidRPr="00126D33">
        <w:t>elasticity</w:t>
      </w:r>
      <w:proofErr w:type="gramEnd"/>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 xml:space="preserve">Gary A. </w:t>
      </w:r>
      <w:proofErr w:type="spellStart"/>
      <w:r w:rsidRPr="00376B77">
        <w:rPr>
          <w:i/>
          <w:iCs/>
        </w:rPr>
        <w:t>Mastin</w:t>
      </w:r>
      <w:proofErr w:type="spellEnd"/>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r w:rsidRPr="00B50A80">
        <w:t xml:space="preserve">Auto Scaling: Dynamic </w:t>
      </w:r>
      <w:r w:rsidR="00296B5F" w:rsidRPr="00B50A80">
        <w:t>resource management</w:t>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w:t>
      </w:r>
      <w:proofErr w:type="gramStart"/>
      <w:r>
        <w:lastRenderedPageBreak/>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 xml:space="preserve">cases and </w:t>
      </w:r>
      <w:proofErr w:type="gramStart"/>
      <w:r w:rsidR="003F1DCF">
        <w:t>efficiency</w:t>
      </w:r>
      <w:proofErr w:type="gramEnd"/>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w:t>
      </w:r>
      <w:r>
        <w:lastRenderedPageBreak/>
        <w:t>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 xml:space="preserve">cases and cost </w:t>
      </w:r>
      <w:proofErr w:type="gramStart"/>
      <w:r w:rsidR="00801BD5">
        <w:t>optimization</w:t>
      </w:r>
      <w:proofErr w:type="gramEnd"/>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 xml:space="preserve">Basheer </w:t>
      </w:r>
      <w:proofErr w:type="spellStart"/>
      <w:r w:rsidRPr="0070036E">
        <w:rPr>
          <w:i/>
          <w:iCs/>
        </w:rPr>
        <w:t>Subei</w:t>
      </w:r>
      <w:proofErr w:type="spellEnd"/>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 xml:space="preserve">explore Amazon ECS </w:t>
      </w:r>
      <w:r w:rsidR="00F85A8F">
        <w:lastRenderedPageBreak/>
        <w:t>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127013DA" w14:textId="77777777" w:rsidR="00A54139" w:rsidRDefault="007431BF" w:rsidP="003630AB">
      <w:pPr>
        <w:pStyle w:val="NormalBPBHEB"/>
        <w:rPr>
          <w:ins w:id="116" w:author="Prashasti Jakhmola" w:date="2024-04-06T14:31:00Z"/>
        </w:rPr>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xml:space="preserve">). ECS offers two distinct launch types: EC2 and AWS </w:t>
      </w:r>
      <w:proofErr w:type="spellStart"/>
      <w:r>
        <w:t>Fargate</w:t>
      </w:r>
      <w:proofErr w:type="spellEnd"/>
      <w:r>
        <w:t>. With the EC2 launch type, users have fine-grained control over the underlying EC2 instances</w:t>
      </w:r>
      <w:r w:rsidR="008577D1">
        <w:t>. At the same time,</w:t>
      </w:r>
      <w:r>
        <w:t xml:space="preserve"> AWS </w:t>
      </w:r>
      <w:proofErr w:type="spellStart"/>
      <w:r>
        <w:t>Fargate</w:t>
      </w:r>
      <w:proofErr w:type="spellEnd"/>
      <w:r>
        <w:t xml:space="preserve"> abstracts the infrastructure entirely, allowing users to focus solely on defining and running their containers</w:t>
      </w:r>
      <w:r w:rsidR="001F6252">
        <w:rPr>
          <w:rStyle w:val="FootnoteReference"/>
        </w:rPr>
        <w:footnoteReference w:id="13"/>
      </w:r>
      <w:r w:rsidR="00F8763C">
        <w:t>.</w:t>
      </w:r>
      <w:ins w:id="117" w:author="Prashasti Jakhmola" w:date="2024-04-06T14:31:00Z">
        <w:r w:rsidR="00A54139">
          <w:t xml:space="preserve"> </w:t>
        </w:r>
      </w:ins>
    </w:p>
    <w:p w14:paraId="77476FCE" w14:textId="2D6472DA" w:rsidR="007431BF" w:rsidRDefault="00A54139" w:rsidP="003630AB">
      <w:pPr>
        <w:pStyle w:val="NormalBPBHEB"/>
      </w:pPr>
      <w:ins w:id="118" w:author="Prashasti Jakhmola" w:date="2024-04-06T14:31:00Z">
        <w:r>
          <w:t>Refer to the following figure:</w:t>
        </w:r>
      </w:ins>
      <w:r w:rsidR="007431BF">
        <w:t xml:space="preserve"> </w:t>
      </w:r>
    </w:p>
    <w:p w14:paraId="1715FBEE" w14:textId="77777777" w:rsidR="00D970DD" w:rsidRDefault="00870519" w:rsidP="00907FCB">
      <w:pPr>
        <w:pStyle w:val="FigureBPBHEB"/>
        <w:pPrChange w:id="119" w:author="Prashasti Jakhmola" w:date="2024-04-06T14:31:00Z">
          <w:pPr>
            <w:pStyle w:val="NormalBPBHEB"/>
            <w:keepNext/>
          </w:pPr>
        </w:pPrChange>
      </w:pPr>
      <w:r>
        <w:rPr>
          <w:noProof/>
        </w:rPr>
        <w:drawing>
          <wp:inline distT="0" distB="0" distL="0" distR="0" wp14:anchorId="41DC3BD0" wp14:editId="40DC8982">
            <wp:extent cx="6231968" cy="3485584"/>
            <wp:effectExtent l="0" t="0" r="3810" b="0"/>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959" cy="3501239"/>
                    </a:xfrm>
                    <a:prstGeom prst="rect">
                      <a:avLst/>
                    </a:prstGeom>
                    <a:noFill/>
                  </pic:spPr>
                </pic:pic>
              </a:graphicData>
            </a:graphic>
          </wp:inline>
        </w:drawing>
      </w:r>
    </w:p>
    <w:p w14:paraId="3CCEA0AD" w14:textId="77777777" w:rsidR="00C76E9B" w:rsidRDefault="00D970DD" w:rsidP="00907FCB">
      <w:pPr>
        <w:pStyle w:val="FigureCaptionBPBHEB"/>
        <w:rPr>
          <w:ins w:id="120" w:author="Prashasti Jakhmola" w:date="2024-04-06T14:32:00Z"/>
        </w:rPr>
      </w:pPr>
      <w:r w:rsidRPr="00CD29DF">
        <w:rPr>
          <w:b/>
          <w:bCs w:val="0"/>
          <w:rPrChange w:id="121" w:author="Prashasti Jakhmola" w:date="2024-04-06T14:32:00Z">
            <w:rPr/>
          </w:rPrChange>
        </w:rPr>
        <w:t xml:space="preserve">Figure </w:t>
      </w:r>
      <w:r w:rsidRPr="00CD29DF">
        <w:rPr>
          <w:b/>
          <w:bCs w:val="0"/>
          <w:rPrChange w:id="122" w:author="Prashasti Jakhmola" w:date="2024-04-06T14:32:00Z">
            <w:rPr/>
          </w:rPrChange>
        </w:rPr>
        <w:fldChar w:fldCharType="begin"/>
      </w:r>
      <w:r w:rsidRPr="00CD29DF">
        <w:rPr>
          <w:b/>
          <w:bCs w:val="0"/>
          <w:rPrChange w:id="123" w:author="Prashasti Jakhmola" w:date="2024-04-06T14:32:00Z">
            <w:rPr/>
          </w:rPrChange>
        </w:rPr>
        <w:instrText xml:space="preserve"> SEQ Figure \* ARABIC </w:instrText>
      </w:r>
      <w:r w:rsidRPr="00CD29DF">
        <w:rPr>
          <w:b/>
          <w:bCs w:val="0"/>
          <w:rPrChange w:id="124" w:author="Prashasti Jakhmola" w:date="2024-04-06T14:32:00Z">
            <w:rPr/>
          </w:rPrChange>
        </w:rPr>
        <w:fldChar w:fldCharType="separate"/>
      </w:r>
      <w:r w:rsidR="002B74E3" w:rsidRPr="00CD29DF">
        <w:rPr>
          <w:b/>
          <w:bCs w:val="0"/>
          <w:noProof/>
          <w:rPrChange w:id="125" w:author="Prashasti Jakhmola" w:date="2024-04-06T14:32:00Z">
            <w:rPr>
              <w:noProof/>
            </w:rPr>
          </w:rPrChange>
        </w:rPr>
        <w:t>2</w:t>
      </w:r>
      <w:r w:rsidRPr="00CD29DF">
        <w:rPr>
          <w:b/>
          <w:bCs w:val="0"/>
          <w:rPrChange w:id="126" w:author="Prashasti Jakhmola" w:date="2024-04-06T14:32:00Z">
            <w:rPr/>
          </w:rPrChange>
        </w:rPr>
        <w:fldChar w:fldCharType="end"/>
      </w:r>
      <w:ins w:id="127" w:author="Prashasti Jakhmola" w:date="2024-04-06T14:31:00Z">
        <w:r w:rsidR="00907FCB" w:rsidRPr="00CD29DF">
          <w:rPr>
            <w:b/>
            <w:bCs w:val="0"/>
            <w:rPrChange w:id="128" w:author="Prashasti Jakhmola" w:date="2024-04-06T14:32:00Z">
              <w:rPr/>
            </w:rPrChange>
          </w:rPr>
          <w:t>.2</w:t>
        </w:r>
        <w:r w:rsidR="00907FCB">
          <w:t>:</w:t>
        </w:r>
      </w:ins>
      <w:r>
        <w:t xml:space="preserve"> </w:t>
      </w:r>
      <w:r w:rsidRPr="00121F10">
        <w:t>Amazon Elastic Container Service</w:t>
      </w:r>
      <w:r>
        <w:t xml:space="preserve"> </w:t>
      </w:r>
    </w:p>
    <w:p w14:paraId="5D385DFA" w14:textId="639EE635" w:rsidR="00870519" w:rsidRDefault="00D970DD" w:rsidP="00907FCB">
      <w:pPr>
        <w:pStyle w:val="FigureCaptionBPBHEB"/>
        <w:pPrChange w:id="129" w:author="Prashasti Jakhmola" w:date="2024-04-06T14:31:00Z">
          <w:pPr>
            <w:pStyle w:val="Caption"/>
            <w:jc w:val="both"/>
          </w:pPr>
        </w:pPrChange>
      </w:pPr>
      <w:r>
        <w:t>(</w:t>
      </w:r>
      <w:ins w:id="130" w:author="Prashasti Jakhmola" w:date="2024-04-06T14:32:00Z">
        <w:r w:rsidR="00C76E9B" w:rsidRPr="00C76E9B">
          <w:rPr>
            <w:b/>
            <w:bCs w:val="0"/>
            <w:rPrChange w:id="131" w:author="Prashasti Jakhmola" w:date="2024-04-06T14:32:00Z">
              <w:rPr/>
            </w:rPrChange>
          </w:rPr>
          <w:t>Source</w:t>
        </w:r>
        <w:r w:rsidR="00C76E9B">
          <w:t xml:space="preserve">: </w:t>
        </w:r>
      </w:ins>
      <w:r>
        <w:t>AWS ECS Documentation)</w:t>
      </w:r>
      <w:del w:id="132" w:author="Prashasti Jakhmola" w:date="2024-04-06T14:32:00Z">
        <w:r w:rsidDel="00C76E9B">
          <w:delText>.</w:delText>
        </w:r>
      </w:del>
    </w:p>
    <w:p w14:paraId="0A992A40" w14:textId="6E8FDAC0" w:rsidR="007431BF" w:rsidRDefault="007431BF" w:rsidP="003630AB">
      <w:pPr>
        <w:pStyle w:val="Heading2BPBHEB"/>
      </w:pPr>
      <w:r>
        <w:t xml:space="preserve">Use </w:t>
      </w:r>
      <w:r w:rsidR="00EF50AC">
        <w:t xml:space="preserve">cases and </w:t>
      </w:r>
      <w:proofErr w:type="gramStart"/>
      <w:r w:rsidR="00EF50AC">
        <w:t>efficiency</w:t>
      </w:r>
      <w:proofErr w:type="gramEnd"/>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proofErr w:type="spellStart"/>
      <w:r w:rsidRPr="003630AB">
        <w:rPr>
          <w:rStyle w:val="NormalBPBHEBChar"/>
          <w:i/>
          <w:iCs/>
        </w:rPr>
        <w:t>Xuefeng</w:t>
      </w:r>
      <w:proofErr w:type="spellEnd"/>
      <w:r w:rsidRPr="003630AB">
        <w:rPr>
          <w:rStyle w:val="NormalBPBHEBChar"/>
          <w:i/>
          <w:iCs/>
        </w:rPr>
        <w:t xml:space="preserve"> Zhu</w:t>
      </w:r>
      <w:r w:rsidRPr="003630AB">
        <w:rPr>
          <w:rStyle w:val="NormalBPBHEBChar"/>
        </w:rPr>
        <w:t xml:space="preserve"> et al. (2017) emphasize the importance of efficient resource </w:t>
      </w:r>
      <w:r w:rsidRPr="003630AB">
        <w:rPr>
          <w:rStyle w:val="NormalBPBHEBChar"/>
        </w:rPr>
        <w:lastRenderedPageBreak/>
        <w:t xml:space="preserve">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w:t>
      </w:r>
      <w:proofErr w:type="spellStart"/>
      <w:r>
        <w:t>Fargate</w:t>
      </w:r>
      <w:proofErr w:type="spellEnd"/>
      <w:r>
        <w:t xml:space="preserv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lastRenderedPageBreak/>
        <w:t xml:space="preserve">Use </w:t>
      </w:r>
      <w:r w:rsidR="00BA127C">
        <w:t xml:space="preserve">cases and </w:t>
      </w:r>
      <w:proofErr w:type="gramStart"/>
      <w:r w:rsidR="00BA127C">
        <w:t>efficiency</w:t>
      </w:r>
      <w:proofErr w:type="gramEnd"/>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 xml:space="preserve">Dennis </w:t>
      </w:r>
      <w:proofErr w:type="spellStart"/>
      <w:r w:rsidRPr="00274D5B">
        <w:rPr>
          <w:rStyle w:val="NormalBPBHEBChar"/>
          <w:i/>
          <w:iCs/>
        </w:rPr>
        <w:t>Collaris</w:t>
      </w:r>
      <w:proofErr w:type="spellEnd"/>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w:t>
      </w:r>
      <w:proofErr w:type="spellStart"/>
      <w:r>
        <w:t>Lightsail</w:t>
      </w:r>
      <w:proofErr w:type="spellEnd"/>
      <w:r>
        <w:t>, delving into its key features, use cases, and real-world applications supported by scholarly articles and AWS sources.</w:t>
      </w:r>
    </w:p>
    <w:p w14:paraId="1C1E2852" w14:textId="56DD16AA" w:rsidR="00E36C7C" w:rsidRDefault="00E36C7C" w:rsidP="00274D5B">
      <w:pPr>
        <w:pStyle w:val="Heading2BPBHEB"/>
      </w:pPr>
      <w:r>
        <w:t xml:space="preserve">Amazon </w:t>
      </w:r>
      <w:proofErr w:type="spellStart"/>
      <w:r>
        <w:t>Lightsail</w:t>
      </w:r>
      <w:proofErr w:type="spellEnd"/>
    </w:p>
    <w:p w14:paraId="5B440CF7" w14:textId="0A18F1EE" w:rsidR="00E36C7C" w:rsidRDefault="00E36C7C" w:rsidP="00274D5B">
      <w:pPr>
        <w:pStyle w:val="NormalBPBHEB"/>
      </w:pPr>
      <w:r>
        <w:t xml:space="preserve">Amazon </w:t>
      </w:r>
      <w:proofErr w:type="spellStart"/>
      <w:r>
        <w:t>Lightsail</w:t>
      </w:r>
      <w:proofErr w:type="spellEnd"/>
      <w:r>
        <w:t xml:space="preserve"> is a simplified </w:t>
      </w:r>
      <w:r w:rsidR="00FC1E24">
        <w:t>computing</w:t>
      </w:r>
      <w:r>
        <w:t xml:space="preserve"> service offered by AWS. It is designed to </w:t>
      </w:r>
      <w:r w:rsidR="00EF649B">
        <w:t>give users</w:t>
      </w:r>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w:t>
      </w:r>
      <w:r>
        <w:lastRenderedPageBreak/>
        <w:t>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 xml:space="preserve">cases and </w:t>
      </w:r>
      <w:proofErr w:type="gramStart"/>
      <w:r w:rsidR="00980328">
        <w:t>accessibility</w:t>
      </w:r>
      <w:proofErr w:type="gramEnd"/>
    </w:p>
    <w:p w14:paraId="4B4339C2" w14:textId="38AFC6DB" w:rsidR="00E36C7C" w:rsidRDefault="00E36C7C" w:rsidP="00274D5B">
      <w:pPr>
        <w:pStyle w:val="NormalBPBHEB"/>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 xml:space="preserve">As we continue 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 xml:space="preserve">application </w:t>
      </w:r>
      <w:proofErr w:type="gramStart"/>
      <w:r w:rsidR="0049387F" w:rsidRPr="00E36C7C">
        <w:rPr>
          <w:bCs/>
        </w:rPr>
        <w:t>deployment</w:t>
      </w:r>
      <w:proofErr w:type="gramEnd"/>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lastRenderedPageBreak/>
        <w:t>CodePipeline</w:t>
      </w:r>
      <w:proofErr w:type="spellEnd"/>
      <w:r>
        <w:t xml:space="preserv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 xml:space="preserve">cases and </w:t>
      </w:r>
      <w:proofErr w:type="gramStart"/>
      <w:r w:rsidR="00197230">
        <w:t>efficiency</w:t>
      </w:r>
      <w:proofErr w:type="gramEnd"/>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w:t>
      </w:r>
      <w:r>
        <w:lastRenderedPageBreak/>
        <w:t>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 xml:space="preserve">cases and </w:t>
      </w:r>
      <w:proofErr w:type="gramStart"/>
      <w:r w:rsidR="0016533D">
        <w:t>efficiency</w:t>
      </w:r>
      <w:proofErr w:type="gramEnd"/>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w:t>
      </w:r>
      <w:proofErr w:type="spellStart"/>
      <w:r w:rsidRPr="002F7536">
        <w:rPr>
          <w:i/>
          <w:iCs/>
        </w:rPr>
        <w:t>Eldin</w:t>
      </w:r>
      <w:proofErr w:type="spellEnd"/>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2F7536">
        <w:rPr>
          <w:rStyle w:val="NormalBPBHEBChar"/>
        </w:rPr>
        <w:lastRenderedPageBreak/>
        <w:t>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 xml:space="preserve">cases and </w:t>
      </w:r>
      <w:proofErr w:type="gramStart"/>
      <w:r w:rsidR="00D8326B">
        <w:t>efficiency</w:t>
      </w:r>
      <w:proofErr w:type="gramEnd"/>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 xml:space="preserve">resource </w:t>
      </w:r>
      <w:proofErr w:type="gramStart"/>
      <w:r w:rsidR="00147FED" w:rsidRPr="00B57C4F">
        <w:rPr>
          <w:bCs/>
        </w:rPr>
        <w:t>optimization</w:t>
      </w:r>
      <w:proofErr w:type="gramEnd"/>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 xml:space="preserve">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2F7536">
        <w:rPr>
          <w:rStyle w:val="NormalBPBHEBChar"/>
        </w:rPr>
        <w:lastRenderedPageBreak/>
        <w:t>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 xml:space="preserve">cases and </w:t>
      </w:r>
      <w:proofErr w:type="gramStart"/>
      <w:r w:rsidR="002F421A">
        <w:t>efficiency</w:t>
      </w:r>
      <w:proofErr w:type="gramEnd"/>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 xml:space="preserve">application </w:t>
      </w:r>
      <w:proofErr w:type="gramStart"/>
      <w:r w:rsidR="00E44B8B" w:rsidRPr="00B57C4F">
        <w:t>deployment</w:t>
      </w:r>
      <w:proofErr w:type="gramEnd"/>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 xml:space="preserve">cases and </w:t>
      </w:r>
      <w:proofErr w:type="gramStart"/>
      <w:r w:rsidR="00C04459">
        <w:t>efficiency</w:t>
      </w:r>
      <w:proofErr w:type="gramEnd"/>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24C44D34" w14:textId="25660785" w:rsidR="00B57C4F" w:rsidRDefault="00B57C4F" w:rsidP="002F7536">
      <w:pPr>
        <w:pStyle w:val="NormalBPBHEB"/>
      </w:pPr>
      <w:r>
        <w:t xml:space="preserve">In the evolving landscape of cloud computing, containerization has become a cornerstone of application deployment. AWS </w:t>
      </w:r>
      <w:proofErr w:type="spellStart"/>
      <w:r>
        <w:t>Fargate</w:t>
      </w:r>
      <w:proofErr w:type="spellEnd"/>
      <w:r>
        <w:t xml:space="preserve">, a serverless container orchestration service, takes container management to the next level by abstracting infrastructure concerns. In this section, we delve into the intricacies of AWS </w:t>
      </w:r>
      <w:proofErr w:type="spellStart"/>
      <w:r>
        <w:t>Fargate</w:t>
      </w:r>
      <w:proofErr w:type="spellEnd"/>
      <w:r>
        <w:t>, exploring its key features, benefits, use cases and real-world applications supported by scholarly articles and AWS sources.</w:t>
      </w:r>
    </w:p>
    <w:p w14:paraId="19D279C4" w14:textId="5B237696" w:rsidR="00B57C4F" w:rsidRDefault="00B57C4F" w:rsidP="002F7536">
      <w:pPr>
        <w:pStyle w:val="Heading2BPBHEB"/>
      </w:pPr>
      <w:r>
        <w:t xml:space="preserve">AWS </w:t>
      </w:r>
      <w:proofErr w:type="spellStart"/>
      <w:r>
        <w:t>Fargate</w:t>
      </w:r>
      <w:proofErr w:type="spellEnd"/>
    </w:p>
    <w:p w14:paraId="788F06EC" w14:textId="181A630C" w:rsidR="00B57C4F" w:rsidRDefault="00B57C4F" w:rsidP="002F7536">
      <w:pPr>
        <w:pStyle w:val="NormalBPBHEB"/>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 xml:space="preserve">cases and </w:t>
      </w:r>
      <w:proofErr w:type="gramStart"/>
      <w:r w:rsidR="005B7AE7">
        <w:t>efficiency</w:t>
      </w:r>
      <w:proofErr w:type="gramEnd"/>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w:t>
      </w:r>
      <w:proofErr w:type="spellStart"/>
      <w:r>
        <w:t>Fargate</w:t>
      </w:r>
      <w:proofErr w:type="spellEnd"/>
      <w:r>
        <w:t>, in automating the management of containerized workloads</w:t>
      </w:r>
      <w:r w:rsidR="000D3C6E">
        <w:rPr>
          <w:rStyle w:val="FootnoteReference"/>
        </w:rPr>
        <w:footnoteReference w:id="38"/>
      </w:r>
      <w:r w:rsidR="00040BFD">
        <w:t>.</w:t>
      </w:r>
      <w:r>
        <w:t xml:space="preserve"> 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 xml:space="preserve">cases and </w:t>
      </w:r>
      <w:proofErr w:type="gramStart"/>
      <w:r w:rsidR="002B1551">
        <w:t>efficiency</w:t>
      </w:r>
      <w:proofErr w:type="gramEnd"/>
    </w:p>
    <w:p w14:paraId="6AEA5D46" w14:textId="30840EB1" w:rsidR="00323FF7" w:rsidRDefault="00323FF7" w:rsidP="00323FF7">
      <w:pPr>
        <w:tabs>
          <w:tab w:val="left" w:pos="2835"/>
        </w:tabs>
        <w:spacing w:after="120" w:line="240" w:lineRule="auto"/>
      </w:pPr>
      <w:r w:rsidRPr="00082E68">
        <w:rPr>
          <w:rStyle w:val="NormalBPBHEBChar"/>
        </w:rPr>
        <w:t xml:space="preserve">Scholarly articles often highlight the significance of serverless computing in simplifying application development and management. Research on serverless computing emphasizes its potential to reduce operational overhead, improve resource utilization, and enhance </w:t>
      </w:r>
      <w:r w:rsidRPr="00082E68">
        <w:rPr>
          <w:rStyle w:val="NormalBPBHEBChar"/>
        </w:rPr>
        <w:lastRenderedPageBreak/>
        <w:t>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 xml:space="preserve">cloud resources </w:t>
      </w:r>
      <w:proofErr w:type="gramStart"/>
      <w:r w:rsidR="008A5082" w:rsidRPr="00CD0904">
        <w:rPr>
          <w:bCs/>
        </w:rPr>
        <w:t>locally</w:t>
      </w:r>
      <w:proofErr w:type="gramEnd"/>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 xml:space="preserve">cases and </w:t>
      </w:r>
      <w:proofErr w:type="gramStart"/>
      <w:r w:rsidR="008E5D68">
        <w:t>efficiency</w:t>
      </w:r>
      <w:proofErr w:type="gramEnd"/>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w:t>
      </w:r>
      <w:r>
        <w:lastRenderedPageBreak/>
        <w:t xml:space="preserve">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 xml:space="preserve">cases and </w:t>
      </w:r>
      <w:proofErr w:type="gramStart"/>
      <w:r w:rsidR="00D47A08">
        <w:t>efficiency</w:t>
      </w:r>
      <w:proofErr w:type="gramEnd"/>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w:t>
      </w:r>
      <w:r>
        <w:lastRenderedPageBreak/>
        <w:t>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4CD46E71" w:rsidR="00323FF7" w:rsidRDefault="00323FF7" w:rsidP="00E309F8">
      <w:pPr>
        <w:pStyle w:val="Heading1BPBHEB"/>
      </w:pPr>
      <w:r w:rsidRPr="00CD0904">
        <w:t xml:space="preserve">Serverless Repository: </w:t>
      </w:r>
      <w:ins w:id="133" w:author="Prashasti Jakhmola" w:date="2024-04-06T13:12:00Z">
        <w:r w:rsidR="005E021E">
          <w:t>R</w:t>
        </w:r>
      </w:ins>
      <w:del w:id="134" w:author="Prashasti Jakhmola" w:date="2024-04-06T13:12:00Z">
        <w:r w:rsidR="00570E60" w:rsidRPr="00CD0904" w:rsidDel="005E021E">
          <w:delText>r</w:delText>
        </w:r>
      </w:del>
      <w:r w:rsidR="00570E60" w:rsidRPr="00CD0904">
        <w:t xml:space="preserve">eady-made </w:t>
      </w:r>
      <w:proofErr w:type="gramStart"/>
      <w:r w:rsidR="00570E60" w:rsidRPr="00CD0904">
        <w:t>components</w:t>
      </w:r>
      <w:proofErr w:type="gramEnd"/>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r>
        <w:t xml:space="preserve">Use </w:t>
      </w:r>
      <w:r w:rsidR="006D09E2">
        <w:t xml:space="preserve">cases and </w:t>
      </w:r>
      <w:proofErr w:type="gramStart"/>
      <w:r w:rsidR="006D09E2">
        <w:t>efficiency</w:t>
      </w:r>
      <w:proofErr w:type="gramEnd"/>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r w:rsidR="00BF5D85">
        <w:t>Code</w:t>
      </w:r>
      <w:r>
        <w:t xml:space="preserve"> reuse </w:t>
      </w:r>
      <w:r>
        <w:lastRenderedPageBreak/>
        <w:t xml:space="preserve">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r w:rsidRPr="00CD0904">
        <w:t xml:space="preserve">AWS Wavelength: Bringing the </w:t>
      </w:r>
      <w:r w:rsidR="00AB1F6B" w:rsidRPr="00CD0904">
        <w:t xml:space="preserve">cloud </w:t>
      </w:r>
      <w:r w:rsidRPr="00CD0904">
        <w:t xml:space="preserve">to </w:t>
      </w:r>
      <w:proofErr w:type="gramStart"/>
      <w:r w:rsidRPr="00CD0904">
        <w:t>5G</w:t>
      </w:r>
      <w:proofErr w:type="gramEnd"/>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 xml:space="preserve">cases and </w:t>
      </w:r>
      <w:proofErr w:type="gramStart"/>
      <w:r w:rsidR="006E094C">
        <w:t>efficiency</w:t>
      </w:r>
      <w:proofErr w:type="gramEnd"/>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t>
      </w:r>
      <w:r>
        <w:lastRenderedPageBreak/>
        <w:t xml:space="preserve">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7DFFD009" w:rsidR="00323FF7" w:rsidRDefault="00323FF7" w:rsidP="00DB2295">
      <w:pPr>
        <w:pStyle w:val="Heading1BPBHEB"/>
      </w:pPr>
      <w:r w:rsidRPr="00CD0904">
        <w:t xml:space="preserve">VMware on AWS: </w:t>
      </w:r>
      <w:ins w:id="135" w:author="Prashasti Jakhmola" w:date="2024-04-06T13:13:00Z">
        <w:r w:rsidR="005E021E">
          <w:t>L</w:t>
        </w:r>
      </w:ins>
      <w:del w:id="136" w:author="Prashasti Jakhmola" w:date="2024-04-06T13:13:00Z">
        <w:r w:rsidR="004212BF" w:rsidDel="005E021E">
          <w:delText>l</w:delText>
        </w:r>
      </w:del>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w:t>
      </w:r>
      <w:proofErr w:type="spellStart"/>
      <w:r>
        <w:t>vSAN</w:t>
      </w:r>
      <w:proofErr w:type="spellEnd"/>
      <w:r>
        <w:t>,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 xml:space="preserve">cases and </w:t>
      </w:r>
      <w:proofErr w:type="gramStart"/>
      <w:r w:rsidR="00F556BC">
        <w:t>efficiency</w:t>
      </w:r>
      <w:proofErr w:type="gramEnd"/>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w:t>
      </w:r>
      <w:r>
        <w:lastRenderedPageBreak/>
        <w:t>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37"/>
      <w:commentRangeStart w:id="138"/>
      <w:commentRangeStart w:id="139"/>
      <w:r>
        <w:t>Conclusion</w:t>
      </w:r>
      <w:commentRangeEnd w:id="137"/>
      <w:r>
        <w:rPr>
          <w:rStyle w:val="CommentReference"/>
          <w:rFonts w:asciiTheme="minorHAnsi" w:eastAsiaTheme="minorHAnsi" w:hAnsiTheme="minorHAnsi" w:cstheme="minorBidi"/>
          <w:b w:val="0"/>
        </w:rPr>
        <w:commentReference w:id="137"/>
      </w:r>
      <w:commentRangeEnd w:id="138"/>
      <w:r w:rsidR="006B0501">
        <w:rPr>
          <w:rStyle w:val="CommentReference"/>
          <w:rFonts w:asciiTheme="minorHAnsi" w:eastAsiaTheme="minorHAnsi" w:hAnsiTheme="minorHAnsi" w:cstheme="minorBidi"/>
          <w:b w:val="0"/>
        </w:rPr>
        <w:commentReference w:id="138"/>
      </w:r>
      <w:commentRangeEnd w:id="139"/>
      <w:r w:rsidR="00176659">
        <w:rPr>
          <w:rStyle w:val="CommentReference"/>
          <w:rFonts w:asciiTheme="minorHAnsi" w:eastAsiaTheme="minorHAnsi" w:hAnsiTheme="minorHAnsi" w:cstheme="minorBidi"/>
          <w:b w:val="0"/>
        </w:rPr>
        <w:commentReference w:id="139"/>
      </w:r>
    </w:p>
    <w:p w14:paraId="63EEFC29" w14:textId="14EDBA48" w:rsidR="006B0501" w:rsidRPr="006B0501" w:rsidRDefault="006B0501" w:rsidP="006B0501">
      <w:pPr>
        <w:pStyle w:val="NormalBPBHEB"/>
      </w:pPr>
      <w:r w:rsidRPr="006B0501">
        <w:t xml:space="preserve">In this chapter, we embarked on an illuminating journey through the diverse landscape of compute services offered by </w:t>
      </w:r>
      <w:del w:id="140" w:author="Prashasti Jakhmola" w:date="2024-04-06T13:20:00Z">
        <w:r w:rsidRPr="006B0501" w:rsidDel="005E021E">
          <w:delText>Amazon Web Services (</w:delText>
        </w:r>
      </w:del>
      <w:r w:rsidRPr="006B0501">
        <w:t>AWS</w:t>
      </w:r>
      <w:del w:id="141" w:author="Prashasti Jakhmola" w:date="2024-04-06T13:20:00Z">
        <w:r w:rsidRPr="006B0501" w:rsidDel="005E021E">
          <w:delText>)</w:delText>
        </w:r>
      </w:del>
      <w:r w:rsidRPr="006B0501">
        <w:t>. From foundational compute solutions to cutting-edge technologies, we explored a multitude of services designed to address various computing needs and scenarios.</w:t>
      </w:r>
    </w:p>
    <w:p w14:paraId="624C98AB" w14:textId="1C9A3EAA" w:rsidR="006B0501" w:rsidRPr="006B0501" w:rsidRDefault="006B0501" w:rsidP="006B0501">
      <w:pPr>
        <w:pStyle w:val="NormalBPBHEB"/>
      </w:pPr>
      <w:r w:rsidRPr="006B0501">
        <w:t xml:space="preserve">We began by delving into the cornerstone of AWS compute, Amazon </w:t>
      </w:r>
      <w:del w:id="142" w:author="Prashasti Jakhmola" w:date="2024-04-06T13:20:00Z">
        <w:r w:rsidRPr="006B0501" w:rsidDel="005E021E">
          <w:delText>Elastic Compute Cloud (</w:delText>
        </w:r>
      </w:del>
      <w:r w:rsidRPr="006B0501">
        <w:t>EC2</w:t>
      </w:r>
      <w:del w:id="143" w:author="Prashasti Jakhmola" w:date="2024-04-06T13:21:00Z">
        <w:r w:rsidRPr="006B0501" w:rsidDel="005E021E">
          <w:delText>)</w:delText>
        </w:r>
      </w:del>
      <w:r w:rsidRPr="006B0501">
        <w:t>, and its accompanying features such as Auto Scaling and Spot Instances. These services empower users to scale their compute resources dynamically and optimize costs effectively.</w:t>
      </w:r>
    </w:p>
    <w:p w14:paraId="2F89C7EA" w14:textId="72D96F99" w:rsidR="006B0501" w:rsidRPr="006B0501" w:rsidRDefault="006B0501" w:rsidP="006B0501">
      <w:pPr>
        <w:pStyle w:val="NormalBPBHEB"/>
      </w:pPr>
      <w:r w:rsidRPr="006B0501">
        <w:t xml:space="preserve">Moving forward, </w:t>
      </w:r>
      <w:proofErr w:type="gramStart"/>
      <w:r w:rsidRPr="006B0501">
        <w:t>we</w:t>
      </w:r>
      <w:proofErr w:type="gramEnd"/>
      <w:r w:rsidRPr="006B0501">
        <w:t xml:space="preserve"> dived into the realm of container orchestration with Amazon </w:t>
      </w:r>
      <w:del w:id="144" w:author="Prashasti Jakhmola" w:date="2024-04-06T13:21:00Z">
        <w:r w:rsidRPr="006B0501" w:rsidDel="00E01198">
          <w:delText>Elastic Container Service (</w:delText>
        </w:r>
      </w:del>
      <w:r w:rsidRPr="006B0501">
        <w:t>ECS</w:t>
      </w:r>
      <w:del w:id="145" w:author="Prashasti Jakhmola" w:date="2024-04-06T13:21:00Z">
        <w:r w:rsidRPr="006B0501" w:rsidDel="00E01198">
          <w:delText>)</w:delText>
        </w:r>
      </w:del>
      <w:r w:rsidRPr="006B0501">
        <w:t xml:space="preserve"> and </w:t>
      </w:r>
      <w:del w:id="146" w:author="Prashasti Jakhmola" w:date="2024-04-06T13:21:00Z">
        <w:r w:rsidRPr="006B0501" w:rsidDel="00600045">
          <w:delText>Elastic Kubernetes Service (</w:delText>
        </w:r>
      </w:del>
      <w:r w:rsidRPr="006B0501">
        <w:t>EKS</w:t>
      </w:r>
      <w:del w:id="147" w:author="Prashasti Jakhmola" w:date="2024-04-06T13:21:00Z">
        <w:r w:rsidRPr="006B0501" w:rsidDel="00600045">
          <w:delText>)</w:delText>
        </w:r>
      </w:del>
      <w:r w:rsidRPr="006B0501">
        <w:t>.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5C314FBC" w:rsidR="006B0501" w:rsidRPr="006B0501" w:rsidRDefault="006B0501" w:rsidP="006B0501">
      <w:pPr>
        <w:pStyle w:val="NormalBPBHEB"/>
      </w:pPr>
      <w:del w:id="148" w:author="Prashasti Jakhmola" w:date="2024-04-06T13:25:00Z">
        <w:r w:rsidRPr="006B0501" w:rsidDel="00A67285">
          <w:delText xml:space="preserve">Additionally, </w:delText>
        </w:r>
      </w:del>
      <w:ins w:id="149" w:author="Prashasti Jakhmola" w:date="2024-04-06T13:25:00Z">
        <w:r w:rsidR="00A67285">
          <w:t>W</w:t>
        </w:r>
      </w:ins>
      <w:del w:id="150" w:author="Prashasti Jakhmola" w:date="2024-04-06T13:25:00Z">
        <w:r w:rsidRPr="006B0501" w:rsidDel="00A67285">
          <w:delText>w</w:delText>
        </w:r>
      </w:del>
      <w:r w:rsidRPr="006B0501">
        <w:t>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 xml:space="preserve">We also delved into batch computing with AWS Batch, simplified compute solutions with </w:t>
      </w:r>
      <w:proofErr w:type="spellStart"/>
      <w:r w:rsidRPr="006B0501">
        <w:t>Lightsail</w:t>
      </w:r>
      <w:proofErr w:type="spellEnd"/>
      <w:r w:rsidRPr="006B0501">
        <w:t xml:space="preserve"> and </w:t>
      </w:r>
      <w:proofErr w:type="spellStart"/>
      <w:r w:rsidRPr="006B0501">
        <w:t>Fargate</w:t>
      </w:r>
      <w:proofErr w:type="spellEnd"/>
      <w:r w:rsidRPr="006B0501">
        <w:t xml:space="preserve">, and explored hybrid cloud simulation with AWS </w:t>
      </w:r>
      <w:proofErr w:type="spellStart"/>
      <w:r w:rsidRPr="006B0501">
        <w:t>SimSpace</w:t>
      </w:r>
      <w:proofErr w:type="spellEnd"/>
      <w:r w:rsidRPr="006B0501">
        <w:t xml:space="preserve"> Weaver.</w:t>
      </w:r>
    </w:p>
    <w:p w14:paraId="0C6B3687" w14:textId="77777777" w:rsidR="006B0501" w:rsidRPr="006B0501" w:rsidRDefault="006B0501" w:rsidP="006B0501">
      <w:pPr>
        <w:pStyle w:val="NormalBPBHEB"/>
      </w:pPr>
      <w:r w:rsidRPr="006B0501">
        <w:t xml:space="preserve">By aligning our exploration with the objectives set forth at the beginning of the chapter, we have gained a comprehensive understanding of AWS compute services. We have learned to </w:t>
      </w:r>
      <w:r w:rsidRPr="006B0501">
        <w:lastRenderedPageBreak/>
        <w:t>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826C9">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93" w:author="Prashasti Jakhmola" w:date="2024-02-20T13:06:00Z" w:initials="PJ">
    <w:p w14:paraId="153723AA" w14:textId="5A7C7DDC"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4"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95"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137"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38"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 w:id="139"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21D34" w15:done="0"/>
  <w15:commentEx w15:paraId="153723AA" w15:done="0"/>
  <w15:commentEx w15:paraId="3EE99629" w15:paraIdParent="153723AA" w15:done="0"/>
  <w15:commentEx w15:paraId="38C2F938" w15:paraIdParent="153723AA" w15:done="0"/>
  <w15:commentEx w15:paraId="26CCD976" w15:done="0"/>
  <w15:commentEx w15:paraId="76556073" w15:paraIdParent="26CCD976" w15:done="0"/>
  <w15:commentEx w15:paraId="1F2664E8" w15:paraIdParent="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E1D35A" w16cex:dateUtc="2024-04-06T09:04:00Z"/>
  <w16cex:commentExtensible w16cex:durableId="534A5F1F" w16cex:dateUtc="2024-02-20T07:36:00Z"/>
  <w16cex:commentExtensible w16cex:durableId="230CF58D" w16cex:dateUtc="2024-04-03T21:20:00Z"/>
  <w16cex:commentExtensible w16cex:durableId="627A66CF" w16cex:dateUtc="2024-04-06T07:42:00Z"/>
  <w16cex:commentExtensible w16cex:durableId="28357392" w16cex:dateUtc="2023-06-15T05:55:00Z"/>
  <w16cex:commentExtensible w16cex:durableId="14DD5FD2" w16cex:dateUtc="2024-04-03T21:16:00Z"/>
  <w16cex:commentExtensible w16cex:durableId="3EC4DDA1" w16cex:dateUtc="2024-04-06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21D34" w16cid:durableId="76E1D35A"/>
  <w16cid:commentId w16cid:paraId="153723AA" w16cid:durableId="534A5F1F"/>
  <w16cid:commentId w16cid:paraId="3EE99629" w16cid:durableId="230CF58D"/>
  <w16cid:commentId w16cid:paraId="38C2F938" w16cid:durableId="627A66CF"/>
  <w16cid:commentId w16cid:paraId="26CCD976" w16cid:durableId="28357392"/>
  <w16cid:commentId w16cid:paraId="76556073" w16cid:durableId="14DD5FD2"/>
  <w16cid:commentId w16cid:paraId="1F2664E8" w16cid:durableId="3EC4DD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033D7" w14:textId="77777777" w:rsidR="001826C9" w:rsidRDefault="001826C9" w:rsidP="005935FF">
      <w:pPr>
        <w:spacing w:after="0" w:line="240" w:lineRule="auto"/>
      </w:pPr>
      <w:r>
        <w:separator/>
      </w:r>
    </w:p>
  </w:endnote>
  <w:endnote w:type="continuationSeparator" w:id="0">
    <w:p w14:paraId="317B072D" w14:textId="77777777" w:rsidR="001826C9" w:rsidRDefault="001826C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5F53" w14:textId="77777777" w:rsidR="001826C9" w:rsidRDefault="001826C9" w:rsidP="005935FF">
      <w:pPr>
        <w:spacing w:after="0" w:line="240" w:lineRule="auto"/>
      </w:pPr>
      <w:r>
        <w:separator/>
      </w:r>
    </w:p>
  </w:footnote>
  <w:footnote w:type="continuationSeparator" w:id="0">
    <w:p w14:paraId="4EA96381" w14:textId="77777777" w:rsidR="001826C9" w:rsidRDefault="001826C9"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proofErr w:type="spellStart"/>
      <w:r w:rsidRPr="00CF6749">
        <w:rPr>
          <w:rStyle w:val="NormalBPBHEBChar"/>
        </w:rPr>
        <w:t>Mastin</w:t>
      </w:r>
      <w:proofErr w:type="spellEnd"/>
      <w:r w:rsidRPr="00CF6749">
        <w:rPr>
          <w:rStyle w:val="NormalBPBHEBChar"/>
        </w:rPr>
        <w:t>,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 xml:space="preserve">Subbiah, A., </w:t>
      </w:r>
      <w:proofErr w:type="spellStart"/>
      <w:r w:rsidRPr="00274D5B">
        <w:rPr>
          <w:rStyle w:val="NormalBPBHEBChar"/>
          <w:sz w:val="20"/>
          <w:szCs w:val="20"/>
        </w:rPr>
        <w:t>Santone</w:t>
      </w:r>
      <w:proofErr w:type="spellEnd"/>
      <w:r w:rsidRPr="00274D5B">
        <w:rPr>
          <w:rStyle w:val="NormalBPBHEBChar"/>
          <w:sz w:val="20"/>
          <w:szCs w:val="20"/>
        </w:rPr>
        <w:t>,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proofErr w:type="spellStart"/>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proofErr w:type="spellStart"/>
      <w:r w:rsidRPr="00274D5B">
        <w:rPr>
          <w:rStyle w:val="NormalBPBHEBChar"/>
        </w:rPr>
        <w:t>Collaris</w:t>
      </w:r>
      <w:proofErr w:type="spellEnd"/>
      <w:r w:rsidRPr="00274D5B">
        <w:rPr>
          <w:rStyle w:val="NormalBPBHEBChar"/>
        </w:rPr>
        <w:t xml:space="preserve">, D., Bertrand, D., Dhillon, D., Hardy, M., &amp; </w:t>
      </w:r>
      <w:proofErr w:type="spellStart"/>
      <w:r w:rsidRPr="00274D5B">
        <w:rPr>
          <w:rStyle w:val="NormalBPBHEBChar"/>
        </w:rPr>
        <w:t>Sensen</w:t>
      </w:r>
      <w:proofErr w:type="spellEnd"/>
      <w:r w:rsidRPr="00274D5B">
        <w:rPr>
          <w:rStyle w:val="NormalBPBHEBChar"/>
        </w:rPr>
        <w:t>,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p>
  </w:footnote>
  <w:footnote w:id="20">
    <w:p w14:paraId="6EE26310" w14:textId="66E1D421" w:rsidR="007C164E" w:rsidRDefault="007C164E">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p>
  </w:footnote>
  <w:footnote w:id="39">
    <w:p w14:paraId="7F80634A" w14:textId="49BD7A8F" w:rsidR="00E0274F" w:rsidRDefault="00E0274F">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proofErr w:type="spellStart"/>
      <w:r w:rsidRPr="00ED3C5F">
        <w:t>Armbrust</w:t>
      </w:r>
      <w:proofErr w:type="spellEnd"/>
      <w:r w:rsidRPr="00ED3C5F">
        <w: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proofErr w:type="spellStart"/>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xmlns:w16du="http://schemas.microsoft.com/office/word/2023/wordml/word16du">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3"/>
  </w:num>
  <w:num w:numId="3" w16cid:durableId="1312716726">
    <w:abstractNumId w:val="1"/>
  </w:num>
  <w:num w:numId="4" w16cid:durableId="11393460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0753"/>
    <w:rsid w:val="00082E68"/>
    <w:rsid w:val="0008383D"/>
    <w:rsid w:val="00083E36"/>
    <w:rsid w:val="000922F7"/>
    <w:rsid w:val="000938AC"/>
    <w:rsid w:val="000969D9"/>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76659"/>
    <w:rsid w:val="001826C9"/>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3805"/>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4AE8"/>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021E"/>
    <w:rsid w:val="005E3DD1"/>
    <w:rsid w:val="005E507B"/>
    <w:rsid w:val="005F2014"/>
    <w:rsid w:val="005F3D07"/>
    <w:rsid w:val="00600045"/>
    <w:rsid w:val="00602945"/>
    <w:rsid w:val="00610D44"/>
    <w:rsid w:val="00613B0A"/>
    <w:rsid w:val="0061768A"/>
    <w:rsid w:val="006244FF"/>
    <w:rsid w:val="00630010"/>
    <w:rsid w:val="006311BD"/>
    <w:rsid w:val="006313E7"/>
    <w:rsid w:val="006331DF"/>
    <w:rsid w:val="006334A4"/>
    <w:rsid w:val="006359DF"/>
    <w:rsid w:val="0063646D"/>
    <w:rsid w:val="00637CBE"/>
    <w:rsid w:val="00643F35"/>
    <w:rsid w:val="00652FE8"/>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67CDE"/>
    <w:rsid w:val="00772F01"/>
    <w:rsid w:val="0078689C"/>
    <w:rsid w:val="007A1D3D"/>
    <w:rsid w:val="007A32F5"/>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07FCB"/>
    <w:rsid w:val="00913821"/>
    <w:rsid w:val="00916029"/>
    <w:rsid w:val="00916A91"/>
    <w:rsid w:val="00920FEB"/>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074FD"/>
    <w:rsid w:val="00A15294"/>
    <w:rsid w:val="00A26169"/>
    <w:rsid w:val="00A269B0"/>
    <w:rsid w:val="00A27F6B"/>
    <w:rsid w:val="00A3486A"/>
    <w:rsid w:val="00A356B4"/>
    <w:rsid w:val="00A44233"/>
    <w:rsid w:val="00A45CEB"/>
    <w:rsid w:val="00A45F93"/>
    <w:rsid w:val="00A54139"/>
    <w:rsid w:val="00A57203"/>
    <w:rsid w:val="00A60306"/>
    <w:rsid w:val="00A616D8"/>
    <w:rsid w:val="00A661D7"/>
    <w:rsid w:val="00A67285"/>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10B84"/>
    <w:rsid w:val="00C31F17"/>
    <w:rsid w:val="00C32D69"/>
    <w:rsid w:val="00C367C4"/>
    <w:rsid w:val="00C401A0"/>
    <w:rsid w:val="00C504E8"/>
    <w:rsid w:val="00C550EA"/>
    <w:rsid w:val="00C61D08"/>
    <w:rsid w:val="00C63F0F"/>
    <w:rsid w:val="00C64065"/>
    <w:rsid w:val="00C674E0"/>
    <w:rsid w:val="00C67805"/>
    <w:rsid w:val="00C76E9B"/>
    <w:rsid w:val="00C83544"/>
    <w:rsid w:val="00C912DC"/>
    <w:rsid w:val="00CC2B39"/>
    <w:rsid w:val="00CC36B0"/>
    <w:rsid w:val="00CD046A"/>
    <w:rsid w:val="00CD0904"/>
    <w:rsid w:val="00CD0B9E"/>
    <w:rsid w:val="00CD1C45"/>
    <w:rsid w:val="00CD29DF"/>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1198"/>
    <w:rsid w:val="00E0274F"/>
    <w:rsid w:val="00E053B1"/>
    <w:rsid w:val="00E074C2"/>
    <w:rsid w:val="00E22606"/>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3ED20-A9F4-40A2-9418-60632C738312}"/>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7611</Words>
  <Characters>4338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10</cp:revision>
  <dcterms:created xsi:type="dcterms:W3CDTF">2024-04-06T09:00:00Z</dcterms:created>
  <dcterms:modified xsi:type="dcterms:W3CDTF">2024-04-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02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